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E851C9" w14:textId="52E28F53" w:rsidR="00ED36BF" w:rsidRDefault="007869FA" w:rsidP="008432CB">
      <w:pPr>
        <w:tabs>
          <w:tab w:val="left" w:pos="1946"/>
          <w:tab w:val="left" w:pos="3969"/>
          <w:tab w:val="left" w:pos="5812"/>
        </w:tabs>
        <w:rPr>
          <w:b/>
          <w:bCs/>
          <w:sz w:val="28"/>
          <w:szCs w:val="28"/>
        </w:rPr>
      </w:pPr>
      <w:r w:rsidRPr="000D213D">
        <w:rPr>
          <w:b/>
          <w:bCs/>
          <w:sz w:val="28"/>
          <w:szCs w:val="28"/>
        </w:rPr>
        <w:t>Knallertkørekort</w:t>
      </w:r>
      <w:r w:rsidR="00ED36BF">
        <w:rPr>
          <w:b/>
          <w:bCs/>
          <w:sz w:val="28"/>
          <w:szCs w:val="28"/>
        </w:rPr>
        <w:t xml:space="preserve"> + Førstehjælp</w:t>
      </w:r>
      <w:r w:rsidR="00DA4D56" w:rsidRPr="000D213D">
        <w:rPr>
          <w:b/>
          <w:bCs/>
          <w:sz w:val="28"/>
          <w:szCs w:val="28"/>
        </w:rPr>
        <w:t xml:space="preserve"> </w:t>
      </w:r>
      <w:r w:rsidR="006B63BA">
        <w:rPr>
          <w:b/>
          <w:bCs/>
          <w:sz w:val="28"/>
          <w:szCs w:val="28"/>
        </w:rPr>
        <w:t>–</w:t>
      </w:r>
      <w:r w:rsidR="000D213D">
        <w:rPr>
          <w:b/>
          <w:bCs/>
          <w:sz w:val="28"/>
          <w:szCs w:val="28"/>
        </w:rPr>
        <w:t xml:space="preserve"> </w:t>
      </w:r>
      <w:r w:rsidR="00442283">
        <w:rPr>
          <w:b/>
          <w:bCs/>
          <w:sz w:val="28"/>
          <w:szCs w:val="28"/>
        </w:rPr>
        <w:t>Haslev –</w:t>
      </w:r>
      <w:r w:rsidR="000D213D">
        <w:rPr>
          <w:b/>
          <w:bCs/>
          <w:sz w:val="28"/>
          <w:szCs w:val="28"/>
        </w:rPr>
        <w:t xml:space="preserve"> </w:t>
      </w:r>
      <w:r w:rsidR="00D70E0A" w:rsidRPr="000D213D">
        <w:rPr>
          <w:b/>
          <w:bCs/>
          <w:sz w:val="28"/>
          <w:szCs w:val="28"/>
        </w:rPr>
        <w:t>Hold</w:t>
      </w:r>
      <w:r w:rsidR="00442283">
        <w:rPr>
          <w:b/>
          <w:bCs/>
          <w:sz w:val="28"/>
          <w:szCs w:val="28"/>
        </w:rPr>
        <w:t xml:space="preserve"> </w:t>
      </w:r>
      <w:r w:rsidR="00FB32F1">
        <w:rPr>
          <w:b/>
          <w:bCs/>
          <w:sz w:val="28"/>
          <w:szCs w:val="28"/>
        </w:rPr>
        <w:t>71</w:t>
      </w:r>
      <w:r w:rsidR="009F447B">
        <w:rPr>
          <w:b/>
          <w:bCs/>
          <w:sz w:val="28"/>
          <w:szCs w:val="28"/>
        </w:rPr>
        <w:br/>
      </w:r>
    </w:p>
    <w:p w14:paraId="485608B1" w14:textId="68BF0F61" w:rsidR="00A97495" w:rsidRDefault="002B74B8" w:rsidP="008432CB">
      <w:pPr>
        <w:tabs>
          <w:tab w:val="left" w:pos="1946"/>
          <w:tab w:val="left" w:pos="3969"/>
          <w:tab w:val="left" w:pos="5812"/>
        </w:tabs>
      </w:pPr>
      <w:r>
        <w:t>Holde</w:t>
      </w:r>
      <w:r w:rsidR="00A97495">
        <w:t>t,</w:t>
      </w:r>
      <w:r>
        <w:t xml:space="preserve"> på op til 12 elever</w:t>
      </w:r>
      <w:r w:rsidR="00A97495">
        <w:t>,</w:t>
      </w:r>
      <w:r>
        <w:t xml:space="preserve"> inddeles første undervisningsgang i to kørehold. Alle møder frem til teori, men skal kun køre </w:t>
      </w:r>
      <w:r w:rsidR="00A97495">
        <w:t xml:space="preserve">de tidspunkter som er listet ud for det kørehold de tilhører. </w:t>
      </w:r>
    </w:p>
    <w:tbl>
      <w:tblPr>
        <w:tblStyle w:val="Tabel-Gitter"/>
        <w:tblpPr w:leftFromText="141" w:rightFromText="141" w:vertAnchor="text" w:horzAnchor="margin" w:tblpXSpec="center" w:tblpY="380"/>
        <w:tblW w:w="10042" w:type="dxa"/>
        <w:jc w:val="center"/>
        <w:tblLook w:val="04A0" w:firstRow="1" w:lastRow="0" w:firstColumn="1" w:lastColumn="0" w:noHBand="0" w:noVBand="1"/>
      </w:tblPr>
      <w:tblGrid>
        <w:gridCol w:w="1283"/>
        <w:gridCol w:w="1200"/>
        <w:gridCol w:w="1670"/>
        <w:gridCol w:w="1836"/>
        <w:gridCol w:w="1503"/>
        <w:gridCol w:w="1437"/>
        <w:gridCol w:w="1113"/>
      </w:tblGrid>
      <w:tr w:rsidR="009E4583" w:rsidRPr="001C01AA" w14:paraId="3143E303" w14:textId="429CA63C" w:rsidTr="76065DD1">
        <w:trPr>
          <w:trHeight w:val="292"/>
          <w:jc w:val="center"/>
        </w:trPr>
        <w:tc>
          <w:tcPr>
            <w:tcW w:w="1283" w:type="dxa"/>
            <w:vAlign w:val="center"/>
          </w:tcPr>
          <w:p w14:paraId="036AEAC3" w14:textId="77777777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Ugedag:</w:t>
            </w:r>
          </w:p>
        </w:tc>
        <w:tc>
          <w:tcPr>
            <w:tcW w:w="1200" w:type="dxa"/>
            <w:vAlign w:val="center"/>
          </w:tcPr>
          <w:p w14:paraId="37BCE433" w14:textId="77777777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Dato:</w:t>
            </w:r>
          </w:p>
        </w:tc>
        <w:tc>
          <w:tcPr>
            <w:tcW w:w="1670" w:type="dxa"/>
            <w:vAlign w:val="center"/>
          </w:tcPr>
          <w:p w14:paraId="648B5C8E" w14:textId="77777777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Tidspunkt:</w:t>
            </w:r>
          </w:p>
        </w:tc>
        <w:tc>
          <w:tcPr>
            <w:tcW w:w="1836" w:type="dxa"/>
            <w:vAlign w:val="center"/>
          </w:tcPr>
          <w:p w14:paraId="516AA03B" w14:textId="77777777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Teori/Kørsel:</w:t>
            </w:r>
          </w:p>
        </w:tc>
        <w:tc>
          <w:tcPr>
            <w:tcW w:w="1503" w:type="dxa"/>
            <w:vAlign w:val="center"/>
          </w:tcPr>
          <w:p w14:paraId="6348A4E9" w14:textId="20E46D03" w:rsidR="009E4583" w:rsidRPr="008432CB" w:rsidRDefault="001B3D36" w:rsidP="006010F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vad:</w:t>
            </w:r>
          </w:p>
        </w:tc>
        <w:tc>
          <w:tcPr>
            <w:tcW w:w="1437" w:type="dxa"/>
            <w:vAlign w:val="center"/>
          </w:tcPr>
          <w:p w14:paraId="0291DFD0" w14:textId="71123A04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Hvem:</w:t>
            </w:r>
          </w:p>
        </w:tc>
        <w:tc>
          <w:tcPr>
            <w:tcW w:w="1113" w:type="dxa"/>
          </w:tcPr>
          <w:p w14:paraId="0EA234ED" w14:textId="487A3072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imer:</w:t>
            </w:r>
          </w:p>
        </w:tc>
      </w:tr>
      <w:tr w:rsidR="009E4583" w:rsidRPr="00024A7D" w14:paraId="7EC697B5" w14:textId="16E8393A" w:rsidTr="76065DD1">
        <w:trPr>
          <w:trHeight w:val="454"/>
          <w:jc w:val="center"/>
        </w:trPr>
        <w:tc>
          <w:tcPr>
            <w:tcW w:w="1283" w:type="dxa"/>
            <w:vAlign w:val="center"/>
          </w:tcPr>
          <w:p w14:paraId="5839AE42" w14:textId="53F66A9A" w:rsidR="009E4583" w:rsidRPr="00AB536E" w:rsidRDefault="00EC48AD" w:rsidP="006010FA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Søndag </w:t>
            </w:r>
          </w:p>
        </w:tc>
        <w:tc>
          <w:tcPr>
            <w:tcW w:w="1200" w:type="dxa"/>
            <w:vAlign w:val="center"/>
          </w:tcPr>
          <w:p w14:paraId="37DEFE28" w14:textId="1357E8CC" w:rsidR="009E4583" w:rsidRPr="00AB536E" w:rsidRDefault="00EC48AD" w:rsidP="006010FA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1-05-2026</w:t>
            </w:r>
          </w:p>
        </w:tc>
        <w:tc>
          <w:tcPr>
            <w:tcW w:w="1670" w:type="dxa"/>
            <w:vAlign w:val="center"/>
          </w:tcPr>
          <w:p w14:paraId="00C918C1" w14:textId="76315CD6" w:rsidR="009E4583" w:rsidRPr="00AB536E" w:rsidRDefault="00EC48AD" w:rsidP="006010FA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09:00 – 17:00</w:t>
            </w:r>
          </w:p>
        </w:tc>
        <w:tc>
          <w:tcPr>
            <w:tcW w:w="1836" w:type="dxa"/>
            <w:vAlign w:val="center"/>
          </w:tcPr>
          <w:p w14:paraId="3DC75DE2" w14:textId="2CEB83C6" w:rsidR="009E4583" w:rsidRPr="00AB536E" w:rsidRDefault="009E4583" w:rsidP="006010FA">
            <w:pPr>
              <w:rPr>
                <w:b/>
                <w:bCs/>
                <w:sz w:val="20"/>
                <w:szCs w:val="20"/>
              </w:rPr>
            </w:pPr>
            <w:r w:rsidRPr="00AB536E">
              <w:rPr>
                <w:b/>
                <w:bCs/>
                <w:sz w:val="20"/>
                <w:szCs w:val="20"/>
              </w:rPr>
              <w:t>Førstehjælp</w:t>
            </w:r>
          </w:p>
        </w:tc>
        <w:tc>
          <w:tcPr>
            <w:tcW w:w="1503" w:type="dxa"/>
            <w:vAlign w:val="center"/>
          </w:tcPr>
          <w:p w14:paraId="0FF459B2" w14:textId="77777777" w:rsidR="009E4583" w:rsidRPr="001B3D36" w:rsidRDefault="009E4583" w:rsidP="006010FA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437" w:type="dxa"/>
            <w:vAlign w:val="center"/>
          </w:tcPr>
          <w:p w14:paraId="246982AB" w14:textId="56CCF588" w:rsidR="009E4583" w:rsidRPr="00093E1C" w:rsidRDefault="009E4583" w:rsidP="006010FA">
            <w:pPr>
              <w:rPr>
                <w:b/>
                <w:bCs/>
                <w:sz w:val="24"/>
                <w:szCs w:val="24"/>
              </w:rPr>
            </w:pPr>
            <w:r w:rsidRPr="00093E1C">
              <w:rPr>
                <w:b/>
                <w:bCs/>
                <w:sz w:val="24"/>
                <w:szCs w:val="24"/>
              </w:rPr>
              <w:t>Alle</w:t>
            </w:r>
          </w:p>
        </w:tc>
        <w:tc>
          <w:tcPr>
            <w:tcW w:w="1113" w:type="dxa"/>
            <w:vAlign w:val="center"/>
          </w:tcPr>
          <w:p w14:paraId="65E81CEA" w14:textId="12A1543E" w:rsidR="009E4583" w:rsidRPr="00093E1C" w:rsidRDefault="009E4583" w:rsidP="006010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8</w:t>
            </w:r>
          </w:p>
        </w:tc>
      </w:tr>
      <w:tr w:rsidR="009E4583" w:rsidRPr="00024A7D" w14:paraId="04CF7ACD" w14:textId="5A793475" w:rsidTr="76065DD1">
        <w:trPr>
          <w:trHeight w:val="454"/>
          <w:jc w:val="center"/>
        </w:trPr>
        <w:tc>
          <w:tcPr>
            <w:tcW w:w="1283" w:type="dxa"/>
            <w:vAlign w:val="center"/>
          </w:tcPr>
          <w:p w14:paraId="479756AA" w14:textId="53113B47" w:rsidR="009E4583" w:rsidRPr="00AB536E" w:rsidRDefault="007D054D" w:rsidP="006010FA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M</w:t>
            </w:r>
            <w:r w:rsidR="771794AF" w:rsidRPr="00AB536E">
              <w:rPr>
                <w:sz w:val="20"/>
                <w:szCs w:val="20"/>
              </w:rPr>
              <w:t>andag</w:t>
            </w:r>
          </w:p>
        </w:tc>
        <w:tc>
          <w:tcPr>
            <w:tcW w:w="1200" w:type="dxa"/>
            <w:vAlign w:val="center"/>
          </w:tcPr>
          <w:p w14:paraId="13E4957F" w14:textId="12095CAB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-05-2026</w:t>
            </w:r>
          </w:p>
        </w:tc>
        <w:tc>
          <w:tcPr>
            <w:tcW w:w="1670" w:type="dxa"/>
            <w:vAlign w:val="center"/>
          </w:tcPr>
          <w:p w14:paraId="4347E587" w14:textId="17C1463C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:00 – 20:00</w:t>
            </w:r>
          </w:p>
        </w:tc>
        <w:tc>
          <w:tcPr>
            <w:tcW w:w="1836" w:type="dxa"/>
            <w:vAlign w:val="center"/>
          </w:tcPr>
          <w:p w14:paraId="383D5551" w14:textId="22FEF4CE" w:rsidR="009E4583" w:rsidRPr="00AB536E" w:rsidRDefault="009E4583" w:rsidP="006010FA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27417726" w14:textId="653DD4BF" w:rsidR="009E4583" w:rsidRPr="001B3D36" w:rsidRDefault="009E4583" w:rsidP="006010FA">
            <w:pPr>
              <w:rPr>
                <w:sz w:val="20"/>
                <w:szCs w:val="20"/>
              </w:rPr>
            </w:pPr>
            <w:r w:rsidRPr="001B3D36">
              <w:rPr>
                <w:sz w:val="20"/>
                <w:szCs w:val="20"/>
              </w:rPr>
              <w:t>A + B</w:t>
            </w:r>
          </w:p>
        </w:tc>
        <w:tc>
          <w:tcPr>
            <w:tcW w:w="1437" w:type="dxa"/>
            <w:vAlign w:val="center"/>
          </w:tcPr>
          <w:p w14:paraId="23FEE622" w14:textId="2117C085" w:rsidR="009E4583" w:rsidRPr="002001D7" w:rsidRDefault="009E4583" w:rsidP="006010FA">
            <w:pPr>
              <w:rPr>
                <w:sz w:val="24"/>
                <w:szCs w:val="24"/>
              </w:rPr>
            </w:pPr>
            <w:r w:rsidRPr="002001D7">
              <w:rPr>
                <w:sz w:val="24"/>
                <w:szCs w:val="24"/>
              </w:rPr>
              <w:t>Alle</w:t>
            </w:r>
          </w:p>
        </w:tc>
        <w:tc>
          <w:tcPr>
            <w:tcW w:w="1113" w:type="dxa"/>
            <w:vAlign w:val="center"/>
          </w:tcPr>
          <w:p w14:paraId="76DE5999" w14:textId="739075FD" w:rsidR="009E4583" w:rsidRPr="002001D7" w:rsidRDefault="006010FA" w:rsidP="006010F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9E4583" w:rsidRPr="001C01AA" w14:paraId="3D3E43A9" w14:textId="39A0BF4D" w:rsidTr="76065DD1">
        <w:trPr>
          <w:trHeight w:val="454"/>
          <w:jc w:val="center"/>
        </w:trPr>
        <w:tc>
          <w:tcPr>
            <w:tcW w:w="1283" w:type="dxa"/>
            <w:vAlign w:val="center"/>
          </w:tcPr>
          <w:p w14:paraId="1468C9A1" w14:textId="67D5B78D" w:rsidR="009E4583" w:rsidRPr="00AB536E" w:rsidRDefault="007D054D" w:rsidP="006010FA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O</w:t>
            </w:r>
            <w:r w:rsidR="0F3CCAA6" w:rsidRPr="00AB536E">
              <w:rPr>
                <w:sz w:val="20"/>
                <w:szCs w:val="20"/>
              </w:rPr>
              <w:t>nsdag</w:t>
            </w:r>
          </w:p>
        </w:tc>
        <w:tc>
          <w:tcPr>
            <w:tcW w:w="1200" w:type="dxa"/>
            <w:vAlign w:val="center"/>
          </w:tcPr>
          <w:p w14:paraId="130BE04F" w14:textId="17ECC23E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-05-2026</w:t>
            </w:r>
          </w:p>
        </w:tc>
        <w:tc>
          <w:tcPr>
            <w:tcW w:w="1670" w:type="dxa"/>
            <w:vAlign w:val="center"/>
          </w:tcPr>
          <w:p w14:paraId="49A900BA" w14:textId="09EBFD67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:00 – 20:00</w:t>
            </w:r>
          </w:p>
        </w:tc>
        <w:tc>
          <w:tcPr>
            <w:tcW w:w="1836" w:type="dxa"/>
            <w:vAlign w:val="center"/>
          </w:tcPr>
          <w:p w14:paraId="738DCB17" w14:textId="6E84AB0E" w:rsidR="009E4583" w:rsidRPr="00AB536E" w:rsidRDefault="009E4583" w:rsidP="006010FA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02FD9699" w14:textId="0AD11BA8" w:rsidR="009E4583" w:rsidRPr="001B3D36" w:rsidRDefault="009E4583" w:rsidP="006010FA">
            <w:pPr>
              <w:rPr>
                <w:sz w:val="20"/>
                <w:szCs w:val="20"/>
              </w:rPr>
            </w:pPr>
            <w:r w:rsidRPr="001B3D36">
              <w:rPr>
                <w:sz w:val="20"/>
                <w:szCs w:val="20"/>
              </w:rPr>
              <w:t>C + Film</w:t>
            </w:r>
          </w:p>
        </w:tc>
        <w:tc>
          <w:tcPr>
            <w:tcW w:w="1437" w:type="dxa"/>
            <w:vAlign w:val="center"/>
          </w:tcPr>
          <w:p w14:paraId="21B5244C" w14:textId="7921065A" w:rsidR="009E4583" w:rsidRPr="00F7025B" w:rsidRDefault="009E4583" w:rsidP="006010F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le</w:t>
            </w:r>
          </w:p>
        </w:tc>
        <w:tc>
          <w:tcPr>
            <w:tcW w:w="1113" w:type="dxa"/>
            <w:vAlign w:val="center"/>
          </w:tcPr>
          <w:p w14:paraId="66D7C443" w14:textId="080B68DE" w:rsidR="009E4583" w:rsidRDefault="006010FA" w:rsidP="006010F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9E4583" w:rsidRPr="001C01AA" w14:paraId="46EB500E" w14:textId="1903F6D9" w:rsidTr="76065DD1">
        <w:trPr>
          <w:trHeight w:val="454"/>
          <w:jc w:val="center"/>
        </w:trPr>
        <w:tc>
          <w:tcPr>
            <w:tcW w:w="1283" w:type="dxa"/>
            <w:vAlign w:val="center"/>
          </w:tcPr>
          <w:p w14:paraId="18B6923F" w14:textId="5EE3982F" w:rsidR="009E4583" w:rsidRPr="00AB536E" w:rsidRDefault="007D054D" w:rsidP="006010FA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L</w:t>
            </w:r>
            <w:r w:rsidR="771794AF" w:rsidRPr="00AB536E">
              <w:rPr>
                <w:sz w:val="20"/>
                <w:szCs w:val="20"/>
              </w:rPr>
              <w:t>ørdag</w:t>
            </w:r>
          </w:p>
        </w:tc>
        <w:tc>
          <w:tcPr>
            <w:tcW w:w="1200" w:type="dxa"/>
            <w:vAlign w:val="center"/>
          </w:tcPr>
          <w:p w14:paraId="2F154B49" w14:textId="564067FF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-05-2026</w:t>
            </w:r>
          </w:p>
        </w:tc>
        <w:tc>
          <w:tcPr>
            <w:tcW w:w="1670" w:type="dxa"/>
            <w:vAlign w:val="center"/>
          </w:tcPr>
          <w:p w14:paraId="5EF60589" w14:textId="2050BE42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="00C12AE2">
              <w:rPr>
                <w:sz w:val="20"/>
                <w:szCs w:val="20"/>
              </w:rPr>
              <w:t>8</w:t>
            </w:r>
            <w:r>
              <w:rPr>
                <w:sz w:val="20"/>
                <w:szCs w:val="20"/>
              </w:rPr>
              <w:t>:00 – 1</w:t>
            </w:r>
            <w:r w:rsidR="00C12AE2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:00</w:t>
            </w:r>
          </w:p>
        </w:tc>
        <w:tc>
          <w:tcPr>
            <w:tcW w:w="1836" w:type="dxa"/>
            <w:vAlign w:val="center"/>
          </w:tcPr>
          <w:p w14:paraId="1F3F46B1" w14:textId="42C2A7D9" w:rsidR="009E4583" w:rsidRPr="00AB536E" w:rsidRDefault="009E4583" w:rsidP="006010FA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Kørsel (Bane)</w:t>
            </w:r>
          </w:p>
        </w:tc>
        <w:tc>
          <w:tcPr>
            <w:tcW w:w="1503" w:type="dxa"/>
            <w:vAlign w:val="center"/>
          </w:tcPr>
          <w:p w14:paraId="001DD9C6" w14:textId="1A731411" w:rsidR="009E4583" w:rsidRPr="001B3D36" w:rsidRDefault="009E4583" w:rsidP="006010FA">
            <w:pPr>
              <w:rPr>
                <w:sz w:val="20"/>
                <w:szCs w:val="20"/>
              </w:rPr>
            </w:pPr>
            <w:r w:rsidRPr="001B3D36">
              <w:rPr>
                <w:sz w:val="20"/>
                <w:szCs w:val="20"/>
              </w:rPr>
              <w:t>Bane</w:t>
            </w:r>
          </w:p>
        </w:tc>
        <w:tc>
          <w:tcPr>
            <w:tcW w:w="1437" w:type="dxa"/>
            <w:vAlign w:val="center"/>
          </w:tcPr>
          <w:p w14:paraId="5987B9AF" w14:textId="386E7225" w:rsidR="009E4583" w:rsidRPr="008432CB" w:rsidRDefault="009E4583" w:rsidP="006010F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ørehold 1</w:t>
            </w:r>
          </w:p>
        </w:tc>
        <w:tc>
          <w:tcPr>
            <w:tcW w:w="1113" w:type="dxa"/>
            <w:vAlign w:val="center"/>
          </w:tcPr>
          <w:p w14:paraId="482193D6" w14:textId="38C2CD2A" w:rsidR="009E4583" w:rsidRDefault="006010FA" w:rsidP="006010F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</w:tr>
      <w:tr w:rsidR="009E4583" w:rsidRPr="001C01AA" w14:paraId="1B41C3DA" w14:textId="26898C74" w:rsidTr="76065DD1">
        <w:trPr>
          <w:trHeight w:val="454"/>
          <w:jc w:val="center"/>
        </w:trPr>
        <w:tc>
          <w:tcPr>
            <w:tcW w:w="1283" w:type="dxa"/>
            <w:vAlign w:val="center"/>
          </w:tcPr>
          <w:p w14:paraId="5F8DF671" w14:textId="55938A06" w:rsidR="009E4583" w:rsidRPr="00AB536E" w:rsidRDefault="007D054D" w:rsidP="006010FA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L</w:t>
            </w:r>
            <w:r w:rsidR="771794AF" w:rsidRPr="00AB536E">
              <w:rPr>
                <w:sz w:val="20"/>
                <w:szCs w:val="20"/>
              </w:rPr>
              <w:t>ørdag</w:t>
            </w:r>
          </w:p>
        </w:tc>
        <w:tc>
          <w:tcPr>
            <w:tcW w:w="1200" w:type="dxa"/>
            <w:vAlign w:val="center"/>
          </w:tcPr>
          <w:p w14:paraId="64343C9E" w14:textId="6CE6E5B7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-05-2026</w:t>
            </w:r>
          </w:p>
        </w:tc>
        <w:tc>
          <w:tcPr>
            <w:tcW w:w="1670" w:type="dxa"/>
            <w:vAlign w:val="center"/>
          </w:tcPr>
          <w:p w14:paraId="430664FF" w14:textId="410B9B7E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C12AE2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:00 – 1</w:t>
            </w:r>
            <w:r w:rsidR="00C12AE2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>:00</w:t>
            </w:r>
          </w:p>
        </w:tc>
        <w:tc>
          <w:tcPr>
            <w:tcW w:w="1836" w:type="dxa"/>
            <w:vAlign w:val="center"/>
          </w:tcPr>
          <w:p w14:paraId="675D5E2E" w14:textId="202108E9" w:rsidR="009E4583" w:rsidRPr="00AB536E" w:rsidRDefault="009E4583" w:rsidP="006010FA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Kørsel (Bane)</w:t>
            </w:r>
          </w:p>
        </w:tc>
        <w:tc>
          <w:tcPr>
            <w:tcW w:w="1503" w:type="dxa"/>
            <w:vAlign w:val="center"/>
          </w:tcPr>
          <w:p w14:paraId="262D775C" w14:textId="20ECE7EE" w:rsidR="009E4583" w:rsidRPr="001B3D36" w:rsidRDefault="009E4583" w:rsidP="006010FA">
            <w:pPr>
              <w:rPr>
                <w:sz w:val="20"/>
                <w:szCs w:val="20"/>
              </w:rPr>
            </w:pPr>
            <w:r w:rsidRPr="001B3D36">
              <w:rPr>
                <w:sz w:val="20"/>
                <w:szCs w:val="20"/>
              </w:rPr>
              <w:t>Bane</w:t>
            </w:r>
          </w:p>
        </w:tc>
        <w:tc>
          <w:tcPr>
            <w:tcW w:w="1437" w:type="dxa"/>
            <w:vAlign w:val="center"/>
          </w:tcPr>
          <w:p w14:paraId="03F2F8DC" w14:textId="26C672C3" w:rsidR="009E4583" w:rsidRPr="008432CB" w:rsidRDefault="009E4583" w:rsidP="006010F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ørehold 2</w:t>
            </w:r>
          </w:p>
        </w:tc>
        <w:tc>
          <w:tcPr>
            <w:tcW w:w="1113" w:type="dxa"/>
            <w:vAlign w:val="center"/>
          </w:tcPr>
          <w:p w14:paraId="05DE0B05" w14:textId="244586CC" w:rsidR="009E4583" w:rsidRDefault="006010FA" w:rsidP="006010F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</w:tr>
      <w:tr w:rsidR="009E4583" w:rsidRPr="001C01AA" w14:paraId="727C7E21" w14:textId="438E986D" w:rsidTr="76065DD1">
        <w:trPr>
          <w:trHeight w:val="454"/>
          <w:jc w:val="center"/>
        </w:trPr>
        <w:tc>
          <w:tcPr>
            <w:tcW w:w="1283" w:type="dxa"/>
            <w:vAlign w:val="center"/>
          </w:tcPr>
          <w:p w14:paraId="450330F3" w14:textId="0DF7E379" w:rsidR="009E4583" w:rsidRPr="00AB536E" w:rsidRDefault="007D054D" w:rsidP="006010FA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T</w:t>
            </w:r>
            <w:r w:rsidR="111ECE20" w:rsidRPr="00AB536E">
              <w:rPr>
                <w:sz w:val="20"/>
                <w:szCs w:val="20"/>
              </w:rPr>
              <w:t>irsdag</w:t>
            </w:r>
          </w:p>
        </w:tc>
        <w:tc>
          <w:tcPr>
            <w:tcW w:w="1200" w:type="dxa"/>
            <w:vAlign w:val="center"/>
          </w:tcPr>
          <w:p w14:paraId="2679C14E" w14:textId="0F5F9EC2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-05-2026</w:t>
            </w:r>
          </w:p>
        </w:tc>
        <w:tc>
          <w:tcPr>
            <w:tcW w:w="1670" w:type="dxa"/>
            <w:vAlign w:val="center"/>
          </w:tcPr>
          <w:p w14:paraId="27F99DD0" w14:textId="032152B6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:00 – 20:00</w:t>
            </w:r>
          </w:p>
        </w:tc>
        <w:tc>
          <w:tcPr>
            <w:tcW w:w="1836" w:type="dxa"/>
            <w:vAlign w:val="center"/>
          </w:tcPr>
          <w:p w14:paraId="2E27EB30" w14:textId="2ECD06C4" w:rsidR="009E4583" w:rsidRPr="00AB536E" w:rsidRDefault="009E4583" w:rsidP="006010FA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7EC55F8D" w14:textId="0C0B0465" w:rsidR="009E4583" w:rsidRPr="001B3D36" w:rsidRDefault="009E4583" w:rsidP="006010FA">
            <w:pPr>
              <w:rPr>
                <w:sz w:val="20"/>
                <w:szCs w:val="20"/>
              </w:rPr>
            </w:pPr>
            <w:r w:rsidRPr="001B3D36">
              <w:rPr>
                <w:sz w:val="20"/>
                <w:szCs w:val="20"/>
              </w:rPr>
              <w:t xml:space="preserve">D </w:t>
            </w:r>
            <w:r w:rsidR="00666C67">
              <w:rPr>
                <w:sz w:val="20"/>
                <w:szCs w:val="20"/>
              </w:rPr>
              <w:t>+</w:t>
            </w:r>
            <w:r w:rsidRPr="001B3D36">
              <w:rPr>
                <w:sz w:val="20"/>
                <w:szCs w:val="20"/>
              </w:rPr>
              <w:t xml:space="preserve"> Film</w:t>
            </w:r>
          </w:p>
        </w:tc>
        <w:tc>
          <w:tcPr>
            <w:tcW w:w="1437" w:type="dxa"/>
            <w:vAlign w:val="center"/>
          </w:tcPr>
          <w:p w14:paraId="4C7653DF" w14:textId="1FB85C9B" w:rsidR="009E4583" w:rsidRPr="008432CB" w:rsidRDefault="009E4583" w:rsidP="006010F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le</w:t>
            </w:r>
          </w:p>
        </w:tc>
        <w:tc>
          <w:tcPr>
            <w:tcW w:w="1113" w:type="dxa"/>
            <w:vAlign w:val="center"/>
          </w:tcPr>
          <w:p w14:paraId="507A54C7" w14:textId="1A50FEFA" w:rsidR="009E4583" w:rsidRDefault="006010FA" w:rsidP="006010F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9E4583" w:rsidRPr="001C01AA" w14:paraId="59ABEFE5" w14:textId="5576BE4D" w:rsidTr="76065DD1">
        <w:trPr>
          <w:trHeight w:val="454"/>
          <w:jc w:val="center"/>
        </w:trPr>
        <w:tc>
          <w:tcPr>
            <w:tcW w:w="1283" w:type="dxa"/>
            <w:vAlign w:val="center"/>
          </w:tcPr>
          <w:p w14:paraId="162AA357" w14:textId="6209FA44" w:rsidR="009E4583" w:rsidRPr="00AB536E" w:rsidRDefault="007D054D" w:rsidP="006010FA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M</w:t>
            </w:r>
            <w:r w:rsidR="2A474DA5" w:rsidRPr="00AB536E">
              <w:rPr>
                <w:sz w:val="20"/>
                <w:szCs w:val="20"/>
              </w:rPr>
              <w:t>andag</w:t>
            </w:r>
          </w:p>
        </w:tc>
        <w:tc>
          <w:tcPr>
            <w:tcW w:w="1200" w:type="dxa"/>
            <w:vAlign w:val="center"/>
          </w:tcPr>
          <w:p w14:paraId="7CC90F80" w14:textId="543A3DEA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-06-2026</w:t>
            </w:r>
          </w:p>
        </w:tc>
        <w:tc>
          <w:tcPr>
            <w:tcW w:w="1670" w:type="dxa"/>
            <w:vAlign w:val="center"/>
          </w:tcPr>
          <w:p w14:paraId="4864ABF8" w14:textId="099DBB26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:00 – 18:00</w:t>
            </w:r>
          </w:p>
        </w:tc>
        <w:tc>
          <w:tcPr>
            <w:tcW w:w="1836" w:type="dxa"/>
            <w:vAlign w:val="center"/>
          </w:tcPr>
          <w:p w14:paraId="59261658" w14:textId="3B0D00B4" w:rsidR="009E4583" w:rsidRPr="00AB536E" w:rsidRDefault="009E4583" w:rsidP="006010FA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68DC8BF8" w14:textId="2EB65B46" w:rsidR="009E4583" w:rsidRPr="001B3D36" w:rsidRDefault="009E4583" w:rsidP="006010FA">
            <w:pPr>
              <w:rPr>
                <w:sz w:val="20"/>
                <w:szCs w:val="20"/>
              </w:rPr>
            </w:pPr>
            <w:r w:rsidRPr="001B3D36">
              <w:rPr>
                <w:sz w:val="20"/>
                <w:szCs w:val="20"/>
              </w:rPr>
              <w:t>H + V sving + tur</w:t>
            </w:r>
            <w:r w:rsidR="001B3D36">
              <w:rPr>
                <w:sz w:val="20"/>
                <w:szCs w:val="20"/>
              </w:rPr>
              <w:t xml:space="preserve"> over landet</w:t>
            </w:r>
          </w:p>
        </w:tc>
        <w:tc>
          <w:tcPr>
            <w:tcW w:w="1437" w:type="dxa"/>
            <w:vAlign w:val="center"/>
          </w:tcPr>
          <w:p w14:paraId="2534123A" w14:textId="68CF0415" w:rsidR="009E4583" w:rsidRPr="0077283A" w:rsidRDefault="009E4583" w:rsidP="006010F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ørehold 1</w:t>
            </w:r>
          </w:p>
        </w:tc>
        <w:tc>
          <w:tcPr>
            <w:tcW w:w="1113" w:type="dxa"/>
            <w:vAlign w:val="center"/>
          </w:tcPr>
          <w:p w14:paraId="476F63F8" w14:textId="30527F82" w:rsidR="009E4583" w:rsidRDefault="006010FA" w:rsidP="006010F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9E4583" w:rsidRPr="00F7025B" w14:paraId="45A096B3" w14:textId="3B345CD9" w:rsidTr="76065DD1">
        <w:trPr>
          <w:trHeight w:val="454"/>
          <w:jc w:val="center"/>
        </w:trPr>
        <w:tc>
          <w:tcPr>
            <w:tcW w:w="1283" w:type="dxa"/>
            <w:vAlign w:val="center"/>
          </w:tcPr>
          <w:p w14:paraId="341F0034" w14:textId="40D2D393" w:rsidR="009E4583" w:rsidRPr="00AB536E" w:rsidRDefault="007D054D" w:rsidP="006010FA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M</w:t>
            </w:r>
            <w:r w:rsidR="2A474DA5" w:rsidRPr="00AB536E">
              <w:rPr>
                <w:sz w:val="20"/>
                <w:szCs w:val="20"/>
              </w:rPr>
              <w:t>andag</w:t>
            </w:r>
          </w:p>
        </w:tc>
        <w:tc>
          <w:tcPr>
            <w:tcW w:w="1200" w:type="dxa"/>
            <w:vAlign w:val="center"/>
          </w:tcPr>
          <w:p w14:paraId="2457A6D4" w14:textId="559C0149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-06-2026</w:t>
            </w:r>
          </w:p>
        </w:tc>
        <w:tc>
          <w:tcPr>
            <w:tcW w:w="1670" w:type="dxa"/>
            <w:vAlign w:val="center"/>
          </w:tcPr>
          <w:p w14:paraId="51A7E7FC" w14:textId="3137BB67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:00 – 18:00</w:t>
            </w:r>
          </w:p>
        </w:tc>
        <w:tc>
          <w:tcPr>
            <w:tcW w:w="1836" w:type="dxa"/>
            <w:vAlign w:val="center"/>
          </w:tcPr>
          <w:p w14:paraId="317B87A3" w14:textId="61BF6B04" w:rsidR="009E4583" w:rsidRPr="00AB536E" w:rsidRDefault="009E4583" w:rsidP="006010FA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5136F554" w14:textId="55B67260" w:rsidR="009E4583" w:rsidRPr="001B3D36" w:rsidRDefault="009E4583" w:rsidP="006010FA">
            <w:pPr>
              <w:rPr>
                <w:sz w:val="20"/>
                <w:szCs w:val="20"/>
              </w:rPr>
            </w:pPr>
            <w:r w:rsidRPr="001B3D36">
              <w:rPr>
                <w:sz w:val="20"/>
                <w:szCs w:val="20"/>
              </w:rPr>
              <w:t>H + V Sving + tur</w:t>
            </w:r>
            <w:r w:rsidR="00666C67">
              <w:rPr>
                <w:sz w:val="20"/>
                <w:szCs w:val="20"/>
              </w:rPr>
              <w:t xml:space="preserve"> over landet</w:t>
            </w:r>
          </w:p>
        </w:tc>
        <w:tc>
          <w:tcPr>
            <w:tcW w:w="1437" w:type="dxa"/>
            <w:vAlign w:val="center"/>
          </w:tcPr>
          <w:p w14:paraId="6B0F50ED" w14:textId="1F13AF40" w:rsidR="009E4583" w:rsidRPr="00F7025B" w:rsidRDefault="009E4583" w:rsidP="006010F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ørehold 2</w:t>
            </w:r>
          </w:p>
        </w:tc>
        <w:tc>
          <w:tcPr>
            <w:tcW w:w="1113" w:type="dxa"/>
            <w:vAlign w:val="center"/>
          </w:tcPr>
          <w:p w14:paraId="62DAC2BA" w14:textId="67F26B07" w:rsidR="009E4583" w:rsidRDefault="006010FA" w:rsidP="006010F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9E4583" w14:paraId="454CAADA" w14:textId="70F45B8A" w:rsidTr="76065DD1">
        <w:trPr>
          <w:trHeight w:val="454"/>
          <w:jc w:val="center"/>
        </w:trPr>
        <w:tc>
          <w:tcPr>
            <w:tcW w:w="1283" w:type="dxa"/>
            <w:vAlign w:val="center"/>
          </w:tcPr>
          <w:p w14:paraId="1EE5377C" w14:textId="1C70C475" w:rsidR="009E4583" w:rsidRPr="00AB536E" w:rsidRDefault="007D054D" w:rsidP="006010FA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O</w:t>
            </w:r>
            <w:r w:rsidR="2A474DA5" w:rsidRPr="00AB536E">
              <w:rPr>
                <w:sz w:val="20"/>
                <w:szCs w:val="20"/>
              </w:rPr>
              <w:t>nsdag</w:t>
            </w:r>
          </w:p>
        </w:tc>
        <w:tc>
          <w:tcPr>
            <w:tcW w:w="1200" w:type="dxa"/>
            <w:vAlign w:val="center"/>
          </w:tcPr>
          <w:p w14:paraId="5A8E4CD0" w14:textId="31CD264E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3-06-2026</w:t>
            </w:r>
          </w:p>
        </w:tc>
        <w:tc>
          <w:tcPr>
            <w:tcW w:w="1670" w:type="dxa"/>
            <w:vAlign w:val="center"/>
          </w:tcPr>
          <w:p w14:paraId="2025AD51" w14:textId="4AE37C30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:00 – 18:00</w:t>
            </w:r>
          </w:p>
        </w:tc>
        <w:tc>
          <w:tcPr>
            <w:tcW w:w="1836" w:type="dxa"/>
            <w:vAlign w:val="center"/>
          </w:tcPr>
          <w:p w14:paraId="6076C986" w14:textId="1D65E80F" w:rsidR="009E4583" w:rsidRPr="00AB536E" w:rsidRDefault="009E4583" w:rsidP="006010FA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2D7E2AC9" w14:textId="1A6BC7CE" w:rsidR="009E4583" w:rsidRPr="001B3D36" w:rsidRDefault="009E4583" w:rsidP="006010FA">
            <w:pPr>
              <w:rPr>
                <w:sz w:val="20"/>
                <w:szCs w:val="20"/>
              </w:rPr>
            </w:pPr>
            <w:r w:rsidRPr="001B3D36">
              <w:rPr>
                <w:sz w:val="20"/>
                <w:szCs w:val="20"/>
              </w:rPr>
              <w:t>E + Film</w:t>
            </w:r>
          </w:p>
        </w:tc>
        <w:tc>
          <w:tcPr>
            <w:tcW w:w="1437" w:type="dxa"/>
            <w:vAlign w:val="center"/>
          </w:tcPr>
          <w:p w14:paraId="481E165C" w14:textId="50AD901B" w:rsidR="009E4583" w:rsidRPr="004F67C3" w:rsidRDefault="009E4583" w:rsidP="006010F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le</w:t>
            </w:r>
          </w:p>
        </w:tc>
        <w:tc>
          <w:tcPr>
            <w:tcW w:w="1113" w:type="dxa"/>
            <w:vAlign w:val="center"/>
          </w:tcPr>
          <w:p w14:paraId="6968ABE0" w14:textId="5A00CC59" w:rsidR="009E4583" w:rsidRDefault="006010FA" w:rsidP="006010F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9E4583" w14:paraId="0A9361FF" w14:textId="2B1DF2F8" w:rsidTr="76065DD1">
        <w:trPr>
          <w:trHeight w:val="454"/>
          <w:jc w:val="center"/>
        </w:trPr>
        <w:tc>
          <w:tcPr>
            <w:tcW w:w="1283" w:type="dxa"/>
            <w:vAlign w:val="center"/>
          </w:tcPr>
          <w:p w14:paraId="3793086E" w14:textId="4458B468" w:rsidR="009E4583" w:rsidRPr="00AB536E" w:rsidRDefault="007D054D" w:rsidP="006010FA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L</w:t>
            </w:r>
            <w:r w:rsidR="7BBF01E2" w:rsidRPr="00AB536E">
              <w:rPr>
                <w:sz w:val="20"/>
                <w:szCs w:val="20"/>
              </w:rPr>
              <w:t>ørdag</w:t>
            </w:r>
          </w:p>
        </w:tc>
        <w:tc>
          <w:tcPr>
            <w:tcW w:w="1200" w:type="dxa"/>
            <w:vAlign w:val="center"/>
          </w:tcPr>
          <w:p w14:paraId="1EB72A52" w14:textId="6203B606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6-06-2026</w:t>
            </w:r>
          </w:p>
        </w:tc>
        <w:tc>
          <w:tcPr>
            <w:tcW w:w="1670" w:type="dxa"/>
            <w:vAlign w:val="center"/>
          </w:tcPr>
          <w:p w14:paraId="73DF54C4" w14:textId="47D1A28F" w:rsidR="009E4583" w:rsidRPr="00AB536E" w:rsidRDefault="00C12AE2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  <w:r w:rsidR="00AB536E">
              <w:rPr>
                <w:sz w:val="20"/>
                <w:szCs w:val="20"/>
              </w:rPr>
              <w:t>:00 – 1</w:t>
            </w:r>
            <w:r>
              <w:rPr>
                <w:sz w:val="20"/>
                <w:szCs w:val="20"/>
              </w:rPr>
              <w:t>5</w:t>
            </w:r>
            <w:r w:rsidR="00AB536E">
              <w:rPr>
                <w:sz w:val="20"/>
                <w:szCs w:val="20"/>
              </w:rPr>
              <w:t>:00</w:t>
            </w:r>
          </w:p>
        </w:tc>
        <w:tc>
          <w:tcPr>
            <w:tcW w:w="1836" w:type="dxa"/>
            <w:vAlign w:val="center"/>
          </w:tcPr>
          <w:p w14:paraId="59C3E042" w14:textId="0A81174F" w:rsidR="009E4583" w:rsidRPr="00AB536E" w:rsidRDefault="009E4583" w:rsidP="006010FA">
            <w:pPr>
              <w:rPr>
                <w:sz w:val="20"/>
                <w:szCs w:val="20"/>
              </w:rPr>
            </w:pPr>
            <w:r w:rsidRPr="00AB536E">
              <w:rPr>
                <w:bCs/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6299E8B7" w14:textId="6C04E538" w:rsidR="009E4583" w:rsidRPr="001B3D36" w:rsidRDefault="009E4583" w:rsidP="006010FA">
            <w:pPr>
              <w:rPr>
                <w:bCs/>
                <w:sz w:val="20"/>
                <w:szCs w:val="20"/>
              </w:rPr>
            </w:pPr>
            <w:r w:rsidRPr="001B3D36">
              <w:rPr>
                <w:bCs/>
                <w:sz w:val="20"/>
                <w:szCs w:val="20"/>
              </w:rPr>
              <w:t>Kryds + rundkørsel</w:t>
            </w:r>
          </w:p>
        </w:tc>
        <w:tc>
          <w:tcPr>
            <w:tcW w:w="1437" w:type="dxa"/>
            <w:vAlign w:val="center"/>
          </w:tcPr>
          <w:p w14:paraId="4A7F23F6" w14:textId="75268A70" w:rsidR="009E4583" w:rsidRPr="00951456" w:rsidRDefault="009E4583" w:rsidP="006010FA">
            <w:pPr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Kørehold 1</w:t>
            </w:r>
          </w:p>
        </w:tc>
        <w:tc>
          <w:tcPr>
            <w:tcW w:w="1113" w:type="dxa"/>
            <w:vAlign w:val="center"/>
          </w:tcPr>
          <w:p w14:paraId="36FED728" w14:textId="6BAC663E" w:rsidR="009E4583" w:rsidRDefault="006010FA" w:rsidP="006010FA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</w:t>
            </w:r>
          </w:p>
        </w:tc>
      </w:tr>
      <w:tr w:rsidR="009E4583" w14:paraId="729D2E1C" w14:textId="78685BA0" w:rsidTr="76065DD1">
        <w:trPr>
          <w:trHeight w:val="454"/>
          <w:jc w:val="center"/>
        </w:trPr>
        <w:tc>
          <w:tcPr>
            <w:tcW w:w="1283" w:type="dxa"/>
            <w:vAlign w:val="center"/>
          </w:tcPr>
          <w:p w14:paraId="4DFC5A46" w14:textId="1E6E1898" w:rsidR="009E4583" w:rsidRPr="00AB536E" w:rsidRDefault="007D054D" w:rsidP="006010FA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L</w:t>
            </w:r>
            <w:r w:rsidR="5AA28313" w:rsidRPr="00AB536E">
              <w:rPr>
                <w:sz w:val="20"/>
                <w:szCs w:val="20"/>
              </w:rPr>
              <w:t>ørdag</w:t>
            </w:r>
          </w:p>
        </w:tc>
        <w:tc>
          <w:tcPr>
            <w:tcW w:w="1200" w:type="dxa"/>
            <w:vAlign w:val="center"/>
          </w:tcPr>
          <w:p w14:paraId="65201AF3" w14:textId="29ABA1A7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6-06-2026</w:t>
            </w:r>
          </w:p>
        </w:tc>
        <w:tc>
          <w:tcPr>
            <w:tcW w:w="1670" w:type="dxa"/>
            <w:vAlign w:val="center"/>
          </w:tcPr>
          <w:p w14:paraId="1BB6CF38" w14:textId="506659C8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C12AE2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:00 – 1</w:t>
            </w:r>
            <w:r w:rsidR="00C12AE2">
              <w:rPr>
                <w:sz w:val="20"/>
                <w:szCs w:val="20"/>
              </w:rPr>
              <w:t>8</w:t>
            </w:r>
            <w:bookmarkStart w:id="0" w:name="_GoBack"/>
            <w:bookmarkEnd w:id="0"/>
            <w:r>
              <w:rPr>
                <w:sz w:val="20"/>
                <w:szCs w:val="20"/>
              </w:rPr>
              <w:t>:00</w:t>
            </w:r>
          </w:p>
        </w:tc>
        <w:tc>
          <w:tcPr>
            <w:tcW w:w="1836" w:type="dxa"/>
            <w:vAlign w:val="center"/>
          </w:tcPr>
          <w:p w14:paraId="4F38633F" w14:textId="1C24B48B" w:rsidR="009E4583" w:rsidRPr="00AB536E" w:rsidRDefault="009E4583" w:rsidP="006010FA">
            <w:pPr>
              <w:rPr>
                <w:sz w:val="20"/>
                <w:szCs w:val="20"/>
              </w:rPr>
            </w:pPr>
            <w:r w:rsidRPr="00AB536E">
              <w:rPr>
                <w:bCs/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025F098C" w14:textId="364062EB" w:rsidR="009E4583" w:rsidRPr="001B3D36" w:rsidRDefault="009E4583" w:rsidP="006010FA">
            <w:pPr>
              <w:rPr>
                <w:bCs/>
                <w:sz w:val="20"/>
                <w:szCs w:val="20"/>
              </w:rPr>
            </w:pPr>
            <w:r w:rsidRPr="001B3D36">
              <w:rPr>
                <w:bCs/>
                <w:sz w:val="20"/>
                <w:szCs w:val="20"/>
              </w:rPr>
              <w:t>Kryds + Rundkørsel</w:t>
            </w:r>
          </w:p>
        </w:tc>
        <w:tc>
          <w:tcPr>
            <w:tcW w:w="1437" w:type="dxa"/>
            <w:vAlign w:val="center"/>
          </w:tcPr>
          <w:p w14:paraId="414441CD" w14:textId="4984AFF4" w:rsidR="009E4583" w:rsidRPr="00951456" w:rsidRDefault="009E4583" w:rsidP="006010FA">
            <w:pPr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Kørehold 2</w:t>
            </w:r>
          </w:p>
        </w:tc>
        <w:tc>
          <w:tcPr>
            <w:tcW w:w="1113" w:type="dxa"/>
            <w:vAlign w:val="center"/>
          </w:tcPr>
          <w:p w14:paraId="568FF7A5" w14:textId="4FDB58A6" w:rsidR="009E4583" w:rsidRDefault="006010FA" w:rsidP="006010FA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</w:t>
            </w:r>
          </w:p>
        </w:tc>
      </w:tr>
      <w:tr w:rsidR="009E4583" w14:paraId="67092157" w14:textId="126F846E" w:rsidTr="76065DD1">
        <w:trPr>
          <w:trHeight w:val="454"/>
          <w:jc w:val="center"/>
        </w:trPr>
        <w:tc>
          <w:tcPr>
            <w:tcW w:w="1283" w:type="dxa"/>
            <w:vAlign w:val="center"/>
          </w:tcPr>
          <w:p w14:paraId="79B6C89E" w14:textId="4FCE22A5" w:rsidR="009E4583" w:rsidRPr="00AB536E" w:rsidRDefault="007D054D" w:rsidP="006010FA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M</w:t>
            </w:r>
            <w:r w:rsidR="5AA28313" w:rsidRPr="00AB536E">
              <w:rPr>
                <w:sz w:val="20"/>
                <w:szCs w:val="20"/>
              </w:rPr>
              <w:t>andag</w:t>
            </w:r>
          </w:p>
        </w:tc>
        <w:tc>
          <w:tcPr>
            <w:tcW w:w="1200" w:type="dxa"/>
            <w:vAlign w:val="center"/>
          </w:tcPr>
          <w:p w14:paraId="743B3ED2" w14:textId="5011717B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-06-2026</w:t>
            </w:r>
          </w:p>
        </w:tc>
        <w:tc>
          <w:tcPr>
            <w:tcW w:w="1670" w:type="dxa"/>
            <w:vAlign w:val="center"/>
          </w:tcPr>
          <w:p w14:paraId="1FE5EE02" w14:textId="17EFD5F3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:00 – 18:00</w:t>
            </w:r>
          </w:p>
        </w:tc>
        <w:tc>
          <w:tcPr>
            <w:tcW w:w="1836" w:type="dxa"/>
            <w:vAlign w:val="center"/>
          </w:tcPr>
          <w:p w14:paraId="52E895F9" w14:textId="21787E13" w:rsidR="009E4583" w:rsidRPr="00AB536E" w:rsidRDefault="009E4583" w:rsidP="006010FA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6B57A7D2" w14:textId="22A89E02" w:rsidR="009E4583" w:rsidRPr="001B3D36" w:rsidRDefault="009E4583" w:rsidP="006010FA">
            <w:pPr>
              <w:rPr>
                <w:sz w:val="20"/>
                <w:szCs w:val="20"/>
              </w:rPr>
            </w:pPr>
            <w:r w:rsidRPr="001B3D36">
              <w:rPr>
                <w:sz w:val="20"/>
                <w:szCs w:val="20"/>
              </w:rPr>
              <w:t>F + G + Ekstra + Film</w:t>
            </w:r>
          </w:p>
        </w:tc>
        <w:tc>
          <w:tcPr>
            <w:tcW w:w="1437" w:type="dxa"/>
            <w:vAlign w:val="center"/>
          </w:tcPr>
          <w:p w14:paraId="3FCE43BB" w14:textId="5B6FCEA6" w:rsidR="009E4583" w:rsidRPr="00951456" w:rsidRDefault="009E4583" w:rsidP="006010FA">
            <w:pPr>
              <w:rPr>
                <w:sz w:val="24"/>
                <w:szCs w:val="24"/>
              </w:rPr>
            </w:pPr>
            <w:r w:rsidRPr="00951456">
              <w:rPr>
                <w:sz w:val="24"/>
                <w:szCs w:val="24"/>
              </w:rPr>
              <w:t>Alle</w:t>
            </w:r>
          </w:p>
        </w:tc>
        <w:tc>
          <w:tcPr>
            <w:tcW w:w="1113" w:type="dxa"/>
            <w:vAlign w:val="center"/>
          </w:tcPr>
          <w:p w14:paraId="5B383D23" w14:textId="2CE4C986" w:rsidR="009E4583" w:rsidRPr="00951456" w:rsidRDefault="006010FA" w:rsidP="006010F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9E4583" w:rsidRPr="001C01AA" w14:paraId="78EA4D4B" w14:textId="5A84E256" w:rsidTr="76065DD1">
        <w:trPr>
          <w:trHeight w:val="454"/>
          <w:jc w:val="center"/>
        </w:trPr>
        <w:tc>
          <w:tcPr>
            <w:tcW w:w="1283" w:type="dxa"/>
            <w:vAlign w:val="center"/>
          </w:tcPr>
          <w:p w14:paraId="7852BC13" w14:textId="43171D76" w:rsidR="009E4583" w:rsidRPr="00AB536E" w:rsidRDefault="007D054D" w:rsidP="5AA28313">
            <w:pPr>
              <w:rPr>
                <w:b/>
                <w:bCs/>
                <w:sz w:val="20"/>
                <w:szCs w:val="20"/>
              </w:rPr>
            </w:pPr>
            <w:r w:rsidRPr="00AB536E">
              <w:rPr>
                <w:b/>
                <w:bCs/>
                <w:sz w:val="20"/>
                <w:szCs w:val="20"/>
              </w:rPr>
              <w:t>T</w:t>
            </w:r>
            <w:r w:rsidR="5AA28313" w:rsidRPr="00AB536E">
              <w:rPr>
                <w:b/>
                <w:bCs/>
                <w:sz w:val="20"/>
                <w:szCs w:val="20"/>
              </w:rPr>
              <w:t>irsdag</w:t>
            </w:r>
          </w:p>
        </w:tc>
        <w:tc>
          <w:tcPr>
            <w:tcW w:w="1200" w:type="dxa"/>
            <w:vAlign w:val="center"/>
          </w:tcPr>
          <w:p w14:paraId="19062A0D" w14:textId="725D6EF9" w:rsidR="009E4583" w:rsidRPr="00AB536E" w:rsidRDefault="00AB536E" w:rsidP="5AA28313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0-06-2026</w:t>
            </w:r>
          </w:p>
        </w:tc>
        <w:tc>
          <w:tcPr>
            <w:tcW w:w="1670" w:type="dxa"/>
            <w:vAlign w:val="center"/>
          </w:tcPr>
          <w:p w14:paraId="1C880606" w14:textId="78BD25A4" w:rsidR="009E4583" w:rsidRPr="00AB536E" w:rsidRDefault="00AB536E" w:rsidP="5AA28313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6:00 – 18:00</w:t>
            </w:r>
          </w:p>
        </w:tc>
        <w:tc>
          <w:tcPr>
            <w:tcW w:w="1836" w:type="dxa"/>
            <w:vAlign w:val="center"/>
          </w:tcPr>
          <w:p w14:paraId="295BCABB" w14:textId="5611759B" w:rsidR="009E4583" w:rsidRPr="00AB536E" w:rsidRDefault="009E4583" w:rsidP="006010FA">
            <w:pPr>
              <w:rPr>
                <w:b/>
                <w:sz w:val="20"/>
                <w:szCs w:val="20"/>
              </w:rPr>
            </w:pPr>
            <w:r w:rsidRPr="00AB536E">
              <w:rPr>
                <w:b/>
                <w:sz w:val="20"/>
                <w:szCs w:val="20"/>
              </w:rPr>
              <w:t>Teori + teoriprøve</w:t>
            </w:r>
          </w:p>
        </w:tc>
        <w:tc>
          <w:tcPr>
            <w:tcW w:w="1503" w:type="dxa"/>
            <w:vAlign w:val="center"/>
          </w:tcPr>
          <w:p w14:paraId="18068C4B" w14:textId="0179ECBB" w:rsidR="009E4583" w:rsidRPr="001B3D36" w:rsidRDefault="009E4583" w:rsidP="006010FA">
            <w:pPr>
              <w:rPr>
                <w:b/>
                <w:sz w:val="20"/>
                <w:szCs w:val="20"/>
              </w:rPr>
            </w:pPr>
            <w:r w:rsidRPr="001B3D36">
              <w:rPr>
                <w:b/>
                <w:sz w:val="20"/>
                <w:szCs w:val="20"/>
              </w:rPr>
              <w:t>Repetition + prøve</w:t>
            </w:r>
          </w:p>
        </w:tc>
        <w:tc>
          <w:tcPr>
            <w:tcW w:w="1437" w:type="dxa"/>
            <w:vAlign w:val="center"/>
          </w:tcPr>
          <w:p w14:paraId="417D2467" w14:textId="7437B423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Alle</w:t>
            </w:r>
          </w:p>
        </w:tc>
        <w:tc>
          <w:tcPr>
            <w:tcW w:w="1113" w:type="dxa"/>
            <w:vAlign w:val="center"/>
          </w:tcPr>
          <w:p w14:paraId="36EBDCB4" w14:textId="6013DEC3" w:rsidR="009E4583" w:rsidRPr="008432CB" w:rsidRDefault="006010FA" w:rsidP="006010F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</w:p>
        </w:tc>
      </w:tr>
      <w:tr w:rsidR="009E4583" w:rsidRPr="001C01AA" w14:paraId="14ACC148" w14:textId="627B5637" w:rsidTr="76065DD1">
        <w:trPr>
          <w:trHeight w:val="454"/>
          <w:jc w:val="center"/>
        </w:trPr>
        <w:tc>
          <w:tcPr>
            <w:tcW w:w="1283" w:type="dxa"/>
            <w:vAlign w:val="center"/>
          </w:tcPr>
          <w:p w14:paraId="2034C76F" w14:textId="603464F2" w:rsidR="009E4583" w:rsidRPr="00AB536E" w:rsidRDefault="007D054D" w:rsidP="6D059C29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M</w:t>
            </w:r>
            <w:r w:rsidR="3E20E29C" w:rsidRPr="00AB536E">
              <w:rPr>
                <w:sz w:val="20"/>
                <w:szCs w:val="20"/>
              </w:rPr>
              <w:t>andag</w:t>
            </w:r>
          </w:p>
        </w:tc>
        <w:tc>
          <w:tcPr>
            <w:tcW w:w="1200" w:type="dxa"/>
            <w:vAlign w:val="center"/>
          </w:tcPr>
          <w:p w14:paraId="23D3BD46" w14:textId="7C9973F2" w:rsidR="009E4583" w:rsidRPr="00AB536E" w:rsidRDefault="00AB536E" w:rsidP="6D059C2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-06-2026</w:t>
            </w:r>
          </w:p>
        </w:tc>
        <w:tc>
          <w:tcPr>
            <w:tcW w:w="1670" w:type="dxa"/>
            <w:vAlign w:val="center"/>
          </w:tcPr>
          <w:p w14:paraId="0D10F901" w14:textId="0373179B" w:rsidR="009E4583" w:rsidRPr="00AB536E" w:rsidRDefault="00AB536E" w:rsidP="2693D7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:00 – 18:00</w:t>
            </w:r>
          </w:p>
        </w:tc>
        <w:tc>
          <w:tcPr>
            <w:tcW w:w="1836" w:type="dxa"/>
            <w:vAlign w:val="center"/>
          </w:tcPr>
          <w:p w14:paraId="5F2D5548" w14:textId="75B19CA4" w:rsidR="009E4583" w:rsidRPr="00AB536E" w:rsidRDefault="009E4583" w:rsidP="006010FA">
            <w:pPr>
              <w:rPr>
                <w:bCs/>
                <w:sz w:val="20"/>
                <w:szCs w:val="20"/>
              </w:rPr>
            </w:pPr>
            <w:r w:rsidRPr="00AB536E">
              <w:rPr>
                <w:bCs/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75BA1C51" w14:textId="7271C6D4" w:rsidR="009E4583" w:rsidRPr="001B3D36" w:rsidRDefault="009E4583" w:rsidP="006010FA">
            <w:pPr>
              <w:rPr>
                <w:bCs/>
                <w:sz w:val="20"/>
                <w:szCs w:val="20"/>
              </w:rPr>
            </w:pPr>
            <w:r w:rsidRPr="001B3D36">
              <w:rPr>
                <w:bCs/>
                <w:sz w:val="20"/>
                <w:szCs w:val="20"/>
              </w:rPr>
              <w:t>Alt</w:t>
            </w:r>
            <w:r w:rsidR="001B3D36">
              <w:rPr>
                <w:bCs/>
                <w:sz w:val="20"/>
                <w:szCs w:val="20"/>
              </w:rPr>
              <w:t xml:space="preserve"> + klar til prøve</w:t>
            </w:r>
          </w:p>
        </w:tc>
        <w:tc>
          <w:tcPr>
            <w:tcW w:w="1437" w:type="dxa"/>
            <w:vAlign w:val="center"/>
          </w:tcPr>
          <w:p w14:paraId="692D94A7" w14:textId="5386CED8" w:rsidR="009E4583" w:rsidRPr="00B2673F" w:rsidRDefault="009E4583" w:rsidP="006010FA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Kørehold 1</w:t>
            </w:r>
          </w:p>
        </w:tc>
        <w:tc>
          <w:tcPr>
            <w:tcW w:w="1113" w:type="dxa"/>
            <w:vAlign w:val="center"/>
          </w:tcPr>
          <w:p w14:paraId="30A77285" w14:textId="7555CACF" w:rsidR="009E4583" w:rsidRDefault="006010FA" w:rsidP="006010FA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</w:t>
            </w:r>
          </w:p>
        </w:tc>
      </w:tr>
      <w:tr w:rsidR="009E4583" w:rsidRPr="001C01AA" w14:paraId="6B608402" w14:textId="07BFF65D" w:rsidTr="76065DD1">
        <w:trPr>
          <w:trHeight w:val="454"/>
          <w:jc w:val="center"/>
        </w:trPr>
        <w:tc>
          <w:tcPr>
            <w:tcW w:w="1283" w:type="dxa"/>
            <w:vAlign w:val="center"/>
          </w:tcPr>
          <w:p w14:paraId="2502F441" w14:textId="1E05B415" w:rsidR="009E4583" w:rsidRPr="00AB536E" w:rsidRDefault="007D054D" w:rsidP="1C0E9368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M</w:t>
            </w:r>
            <w:r w:rsidR="3E20E29C" w:rsidRPr="00AB536E">
              <w:rPr>
                <w:sz w:val="20"/>
                <w:szCs w:val="20"/>
              </w:rPr>
              <w:t>andag</w:t>
            </w:r>
          </w:p>
        </w:tc>
        <w:tc>
          <w:tcPr>
            <w:tcW w:w="1200" w:type="dxa"/>
            <w:vAlign w:val="center"/>
          </w:tcPr>
          <w:p w14:paraId="7D612C8A" w14:textId="0E0038EE" w:rsidR="009E4583" w:rsidRPr="00AB536E" w:rsidRDefault="00AB536E" w:rsidP="1C0E93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-06-2026</w:t>
            </w:r>
          </w:p>
        </w:tc>
        <w:tc>
          <w:tcPr>
            <w:tcW w:w="1670" w:type="dxa"/>
            <w:vAlign w:val="center"/>
          </w:tcPr>
          <w:p w14:paraId="13F69C8D" w14:textId="328BE675" w:rsidR="009E4583" w:rsidRPr="00AB536E" w:rsidRDefault="00AB536E" w:rsidP="1C0E93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:00 – 20:00</w:t>
            </w:r>
          </w:p>
        </w:tc>
        <w:tc>
          <w:tcPr>
            <w:tcW w:w="1836" w:type="dxa"/>
            <w:vAlign w:val="center"/>
          </w:tcPr>
          <w:p w14:paraId="76E08EC8" w14:textId="60E0B881" w:rsidR="009E4583" w:rsidRPr="00AB536E" w:rsidRDefault="009E4583" w:rsidP="006010FA">
            <w:pPr>
              <w:rPr>
                <w:bCs/>
                <w:sz w:val="20"/>
                <w:szCs w:val="20"/>
              </w:rPr>
            </w:pPr>
            <w:r w:rsidRPr="00AB536E">
              <w:rPr>
                <w:bCs/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382261F5" w14:textId="0F484101" w:rsidR="009E4583" w:rsidRPr="001B3D36" w:rsidRDefault="009E4583" w:rsidP="006010FA">
            <w:pPr>
              <w:rPr>
                <w:bCs/>
                <w:sz w:val="20"/>
                <w:szCs w:val="20"/>
              </w:rPr>
            </w:pPr>
            <w:r w:rsidRPr="001B3D36">
              <w:rPr>
                <w:bCs/>
                <w:sz w:val="20"/>
                <w:szCs w:val="20"/>
              </w:rPr>
              <w:t>Alt</w:t>
            </w:r>
            <w:r w:rsidR="001B3D36">
              <w:rPr>
                <w:bCs/>
                <w:sz w:val="20"/>
                <w:szCs w:val="20"/>
              </w:rPr>
              <w:t xml:space="preserve"> + klar til prøve</w:t>
            </w:r>
          </w:p>
        </w:tc>
        <w:tc>
          <w:tcPr>
            <w:tcW w:w="1437" w:type="dxa"/>
            <w:vAlign w:val="center"/>
          </w:tcPr>
          <w:p w14:paraId="1FD28C63" w14:textId="65DBB101" w:rsidR="009E4583" w:rsidRPr="00B2673F" w:rsidRDefault="009E4583" w:rsidP="006010FA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Kørehold 2</w:t>
            </w:r>
          </w:p>
        </w:tc>
        <w:tc>
          <w:tcPr>
            <w:tcW w:w="1113" w:type="dxa"/>
            <w:vAlign w:val="center"/>
          </w:tcPr>
          <w:p w14:paraId="6A5B1377" w14:textId="77525D95" w:rsidR="009E4583" w:rsidRDefault="006010FA" w:rsidP="006010FA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</w:t>
            </w:r>
          </w:p>
        </w:tc>
      </w:tr>
      <w:tr w:rsidR="009E4583" w:rsidRPr="001C01AA" w14:paraId="5F828480" w14:textId="5299BB2E" w:rsidTr="76065DD1">
        <w:trPr>
          <w:trHeight w:val="454"/>
          <w:jc w:val="center"/>
        </w:trPr>
        <w:tc>
          <w:tcPr>
            <w:tcW w:w="1283" w:type="dxa"/>
            <w:vAlign w:val="center"/>
          </w:tcPr>
          <w:p w14:paraId="62446847" w14:textId="618EC223" w:rsidR="009E4583" w:rsidRPr="00AB536E" w:rsidRDefault="007D054D" w:rsidP="034F77BA">
            <w:pPr>
              <w:rPr>
                <w:b/>
                <w:bCs/>
                <w:sz w:val="20"/>
                <w:szCs w:val="20"/>
              </w:rPr>
            </w:pPr>
            <w:r w:rsidRPr="00AB536E">
              <w:rPr>
                <w:b/>
                <w:bCs/>
                <w:sz w:val="20"/>
                <w:szCs w:val="20"/>
              </w:rPr>
              <w:t>O</w:t>
            </w:r>
            <w:r w:rsidR="76065DD1" w:rsidRPr="00AB536E">
              <w:rPr>
                <w:b/>
                <w:bCs/>
                <w:sz w:val="20"/>
                <w:szCs w:val="20"/>
              </w:rPr>
              <w:t>nsdag</w:t>
            </w:r>
          </w:p>
        </w:tc>
        <w:tc>
          <w:tcPr>
            <w:tcW w:w="1200" w:type="dxa"/>
            <w:vAlign w:val="center"/>
          </w:tcPr>
          <w:p w14:paraId="7561646D" w14:textId="573E1739" w:rsidR="009E4583" w:rsidRPr="00AB536E" w:rsidRDefault="00AB536E" w:rsidP="034F77BA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4-06-2026</w:t>
            </w:r>
          </w:p>
        </w:tc>
        <w:tc>
          <w:tcPr>
            <w:tcW w:w="1670" w:type="dxa"/>
            <w:vAlign w:val="center"/>
          </w:tcPr>
          <w:p w14:paraId="3456945F" w14:textId="21A7B21A" w:rsidR="009E4583" w:rsidRPr="00AB536E" w:rsidRDefault="00AB536E" w:rsidP="76065DD1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6:00 – 20:40</w:t>
            </w:r>
          </w:p>
        </w:tc>
        <w:tc>
          <w:tcPr>
            <w:tcW w:w="1836" w:type="dxa"/>
            <w:vAlign w:val="center"/>
          </w:tcPr>
          <w:p w14:paraId="7886D434" w14:textId="13853761" w:rsidR="009E4583" w:rsidRPr="00AB536E" w:rsidRDefault="009E4583" w:rsidP="006010FA">
            <w:pPr>
              <w:rPr>
                <w:b/>
                <w:sz w:val="20"/>
                <w:szCs w:val="20"/>
              </w:rPr>
            </w:pPr>
            <w:r w:rsidRPr="00AB536E">
              <w:rPr>
                <w:b/>
                <w:sz w:val="20"/>
                <w:szCs w:val="20"/>
              </w:rPr>
              <w:t>Køreprøver</w:t>
            </w:r>
          </w:p>
        </w:tc>
        <w:tc>
          <w:tcPr>
            <w:tcW w:w="1503" w:type="dxa"/>
            <w:vAlign w:val="center"/>
          </w:tcPr>
          <w:p w14:paraId="0DEE4B5E" w14:textId="77777777" w:rsidR="009E4583" w:rsidRPr="001B3D36" w:rsidRDefault="009E4583" w:rsidP="006010FA">
            <w:pPr>
              <w:rPr>
                <w:b/>
                <w:sz w:val="20"/>
                <w:szCs w:val="20"/>
              </w:rPr>
            </w:pPr>
          </w:p>
        </w:tc>
        <w:tc>
          <w:tcPr>
            <w:tcW w:w="1437" w:type="dxa"/>
            <w:vAlign w:val="center"/>
          </w:tcPr>
          <w:p w14:paraId="6787CAF8" w14:textId="5E9825C8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lle</w:t>
            </w:r>
          </w:p>
        </w:tc>
        <w:tc>
          <w:tcPr>
            <w:tcW w:w="1113" w:type="dxa"/>
            <w:vAlign w:val="center"/>
          </w:tcPr>
          <w:p w14:paraId="6EAEBA23" w14:textId="237C37D6" w:rsidR="009E4583" w:rsidRDefault="006010FA" w:rsidP="006010F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 min.</w:t>
            </w:r>
          </w:p>
        </w:tc>
      </w:tr>
    </w:tbl>
    <w:p w14:paraId="1102E2D5" w14:textId="77777777" w:rsidR="00F41B48" w:rsidRDefault="00F41B48" w:rsidP="008432CB">
      <w:pPr>
        <w:tabs>
          <w:tab w:val="left" w:pos="1946"/>
          <w:tab w:val="left" w:pos="3969"/>
          <w:tab w:val="left" w:pos="5812"/>
        </w:tabs>
      </w:pPr>
    </w:p>
    <w:p w14:paraId="5FE0AC4F" w14:textId="3CBAB15A" w:rsidR="004120BD" w:rsidRDefault="007D054D" w:rsidP="004120BD">
      <w:pPr>
        <w:tabs>
          <w:tab w:val="left" w:pos="1946"/>
          <w:tab w:val="left" w:pos="3969"/>
          <w:tab w:val="left" w:pos="5812"/>
        </w:tabs>
        <w:rPr>
          <w:b/>
          <w:bCs/>
        </w:rPr>
      </w:pPr>
      <w:r>
        <w:rPr>
          <w:b/>
          <w:bCs/>
        </w:rPr>
        <w:br/>
      </w:r>
      <w:r w:rsidR="004120BD">
        <w:rPr>
          <w:b/>
          <w:bCs/>
        </w:rPr>
        <w:t>Praktisk information:</w:t>
      </w:r>
    </w:p>
    <w:p w14:paraId="493F457D" w14:textId="35230B12" w:rsidR="004120BD" w:rsidRDefault="004120BD" w:rsidP="004120BD">
      <w:pPr>
        <w:tabs>
          <w:tab w:val="left" w:pos="1946"/>
          <w:tab w:val="left" w:pos="3969"/>
          <w:tab w:val="left" w:pos="5812"/>
        </w:tabs>
      </w:pPr>
      <w:r>
        <w:t xml:space="preserve">TEORI undervises på </w:t>
      </w:r>
      <w:r w:rsidR="004B5A8D">
        <w:t>Faxe Ungdomsskole, Søndergade 12H i Haslev</w:t>
      </w:r>
      <w:r>
        <w:br/>
        <w:t xml:space="preserve">FØRSTEHJÆLP undervises fra </w:t>
      </w:r>
      <w:proofErr w:type="spellStart"/>
      <w:r>
        <w:t>Ungfaxe</w:t>
      </w:r>
      <w:r w:rsidR="00E558D2">
        <w:t>´</w:t>
      </w:r>
      <w:r>
        <w:t>s</w:t>
      </w:r>
      <w:proofErr w:type="spellEnd"/>
      <w:r>
        <w:t xml:space="preserve"> lokaler Søndergade 12H i Haslev</w:t>
      </w:r>
      <w:r>
        <w:br/>
        <w:t>KØRSEL undervises fra vores garage ved Sofiendalsskolen i Haslev. (Ligger bag Tennisklubben)</w:t>
      </w:r>
    </w:p>
    <w:p w14:paraId="1B59B0BE" w14:textId="77777777" w:rsidR="004120BD" w:rsidRDefault="004120BD" w:rsidP="004120BD">
      <w:pPr>
        <w:tabs>
          <w:tab w:val="left" w:pos="1946"/>
          <w:tab w:val="left" w:pos="3969"/>
          <w:tab w:val="left" w:pos="5812"/>
        </w:tabs>
      </w:pPr>
      <w:r>
        <w:t xml:space="preserve">Undervisningsmateriale til knallertteori findes her:   </w:t>
      </w:r>
      <w:hyperlink r:id="rId7" w:history="1">
        <w:r>
          <w:rPr>
            <w:rStyle w:val="Hyperlink"/>
          </w:rPr>
          <w:t>www.sikkertrafik.dk/knallert</w:t>
        </w:r>
      </w:hyperlink>
    </w:p>
    <w:p w14:paraId="5ADE24D1" w14:textId="77777777" w:rsidR="004120BD" w:rsidRDefault="004120BD" w:rsidP="004120BD">
      <w:pPr>
        <w:tabs>
          <w:tab w:val="left" w:pos="1946"/>
          <w:tab w:val="left" w:pos="3969"/>
          <w:tab w:val="left" w:pos="5812"/>
        </w:tabs>
      </w:pPr>
      <w:r>
        <w:t xml:space="preserve">Film som skal ses før banekørsel findes her:  </w:t>
      </w:r>
      <w:hyperlink r:id="rId8" w:history="1">
        <w:r>
          <w:rPr>
            <w:rStyle w:val="Hyperlink"/>
          </w:rPr>
          <w:t>www.ungfaxe.dk</w:t>
        </w:r>
      </w:hyperlink>
      <w:r>
        <w:t xml:space="preserve">  (Knallertundervisning – Mere INFO om knallertundervisning)</w:t>
      </w:r>
    </w:p>
    <w:p w14:paraId="64B46BE2" w14:textId="77777777" w:rsidR="008432CB" w:rsidRDefault="5ACB98D8" w:rsidP="008432CB">
      <w:pPr>
        <w:tabs>
          <w:tab w:val="left" w:pos="2581"/>
        </w:tabs>
        <w:rPr>
          <w:b/>
          <w:bCs/>
        </w:rPr>
      </w:pPr>
      <w:r w:rsidRPr="008432CB">
        <w:rPr>
          <w:b/>
          <w:bCs/>
        </w:rPr>
        <w:t>Underviser</w:t>
      </w:r>
      <w:r w:rsidR="008432CB" w:rsidRPr="008432CB">
        <w:rPr>
          <w:b/>
          <w:bCs/>
        </w:rPr>
        <w:t>e</w:t>
      </w:r>
      <w:r w:rsidRPr="008432CB">
        <w:rPr>
          <w:b/>
          <w:bCs/>
        </w:rPr>
        <w:t>:</w:t>
      </w:r>
    </w:p>
    <w:p w14:paraId="54CE6238" w14:textId="6437B166" w:rsidR="008432CB" w:rsidRPr="003E4138" w:rsidRDefault="5AA28313" w:rsidP="008432CB">
      <w:pPr>
        <w:tabs>
          <w:tab w:val="left" w:pos="2581"/>
        </w:tabs>
      </w:pPr>
      <w:r>
        <w:t>Knallert:</w:t>
      </w:r>
      <w:r w:rsidR="008432CB">
        <w:tab/>
      </w:r>
      <w:r>
        <w:t>Jesper Sørensen –</w:t>
      </w:r>
      <w:r w:rsidR="008432CB">
        <w:tab/>
      </w:r>
      <w:r w:rsidR="008432CB">
        <w:tab/>
      </w:r>
      <w:hyperlink r:id="rId9">
        <w:r w:rsidRPr="5AA28313">
          <w:rPr>
            <w:rStyle w:val="Hyperlink"/>
          </w:rPr>
          <w:t>@faxekommune.dk</w:t>
        </w:r>
        <w:r w:rsidR="008432CB">
          <w:br/>
        </w:r>
      </w:hyperlink>
      <w:r>
        <w:t>Førstehjælp:</w:t>
      </w:r>
      <w:r w:rsidR="008432CB">
        <w:tab/>
      </w:r>
      <w:r>
        <w:t>Friedl Ovesen – 26 27 25 25</w:t>
      </w:r>
      <w:r w:rsidR="008432CB">
        <w:tab/>
      </w:r>
      <w:r w:rsidR="008432CB">
        <w:tab/>
      </w:r>
      <w:r w:rsidRPr="5AA28313">
        <w:rPr>
          <w:rStyle w:val="Hyperlink"/>
        </w:rPr>
        <w:t>foves@faxekommune.dk</w:t>
      </w:r>
    </w:p>
    <w:sectPr w:rsidR="008432CB" w:rsidRPr="003E4138" w:rsidSect="008432CB">
      <w:headerReference w:type="default" r:id="rId10"/>
      <w:footerReference w:type="default" r:id="rId11"/>
      <w:pgSz w:w="11906" w:h="16838"/>
      <w:pgMar w:top="567" w:right="720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F1E360" w14:textId="77777777" w:rsidR="00C33C2A" w:rsidRDefault="00C33C2A" w:rsidP="001C01AA">
      <w:pPr>
        <w:spacing w:after="0" w:line="240" w:lineRule="auto"/>
      </w:pPr>
      <w:r>
        <w:separator/>
      </w:r>
    </w:p>
  </w:endnote>
  <w:endnote w:type="continuationSeparator" w:id="0">
    <w:p w14:paraId="57888460" w14:textId="77777777" w:rsidR="00C33C2A" w:rsidRDefault="00C33C2A" w:rsidP="001C01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441B86" w14:textId="001C7E70" w:rsidR="001C01AA" w:rsidRPr="001C01AA" w:rsidRDefault="174714EE">
    <w:pPr>
      <w:pStyle w:val="Sidefod"/>
      <w:rPr>
        <w:sz w:val="18"/>
        <w:szCs w:val="18"/>
      </w:rPr>
    </w:pPr>
    <w:r w:rsidRPr="174714EE">
      <w:rPr>
        <w:sz w:val="18"/>
        <w:szCs w:val="18"/>
      </w:rPr>
      <w:t xml:space="preserve">Version </w:t>
    </w:r>
    <w:r w:rsidR="003F062C">
      <w:rPr>
        <w:sz w:val="18"/>
        <w:szCs w:val="18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1BEEE6" w14:textId="77777777" w:rsidR="00C33C2A" w:rsidRDefault="00C33C2A" w:rsidP="001C01AA">
      <w:pPr>
        <w:spacing w:after="0" w:line="240" w:lineRule="auto"/>
      </w:pPr>
      <w:r>
        <w:separator/>
      </w:r>
    </w:p>
  </w:footnote>
  <w:footnote w:type="continuationSeparator" w:id="0">
    <w:p w14:paraId="6537D9DB" w14:textId="77777777" w:rsidR="00C33C2A" w:rsidRDefault="00C33C2A" w:rsidP="001C01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5ACB98D8" w14:paraId="0FF3C967" w14:textId="77777777" w:rsidTr="5ACB98D8">
      <w:trPr>
        <w:trHeight w:val="300"/>
      </w:trPr>
      <w:tc>
        <w:tcPr>
          <w:tcW w:w="3210" w:type="dxa"/>
        </w:tcPr>
        <w:p w14:paraId="53CB9AB8" w14:textId="2C26BBE0" w:rsidR="5ACB98D8" w:rsidRDefault="5ACB98D8" w:rsidP="5ACB98D8">
          <w:pPr>
            <w:pStyle w:val="Sidehoved"/>
            <w:ind w:left="-115"/>
          </w:pPr>
        </w:p>
      </w:tc>
      <w:tc>
        <w:tcPr>
          <w:tcW w:w="3210" w:type="dxa"/>
        </w:tcPr>
        <w:p w14:paraId="357F210E" w14:textId="7A34FCA1" w:rsidR="5ACB98D8" w:rsidRDefault="5ACB98D8" w:rsidP="5ACB98D8">
          <w:pPr>
            <w:pStyle w:val="Sidehoved"/>
            <w:jc w:val="center"/>
          </w:pPr>
        </w:p>
      </w:tc>
      <w:tc>
        <w:tcPr>
          <w:tcW w:w="3210" w:type="dxa"/>
        </w:tcPr>
        <w:p w14:paraId="0345A8DE" w14:textId="14628602" w:rsidR="5ACB98D8" w:rsidRDefault="5ACB98D8" w:rsidP="5ACB98D8">
          <w:pPr>
            <w:pStyle w:val="Sidehoved"/>
            <w:ind w:right="-115"/>
            <w:jc w:val="right"/>
          </w:pPr>
        </w:p>
      </w:tc>
    </w:tr>
  </w:tbl>
  <w:p w14:paraId="6CA28FC1" w14:textId="692C413B" w:rsidR="5ACB98D8" w:rsidRDefault="5ACB98D8" w:rsidP="5ACB98D8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A60E19"/>
    <w:multiLevelType w:val="hybridMultilevel"/>
    <w:tmpl w:val="5D329984"/>
    <w:lvl w:ilvl="0" w:tplc="B26EA6E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QJLI2NLQwsjA2MLSyUdpeDU4uLM/DyQAsNaAOCnF8wsAAAA"/>
  </w:docVars>
  <w:rsids>
    <w:rsidRoot w:val="002B74B8"/>
    <w:rsid w:val="0000161E"/>
    <w:rsid w:val="00002366"/>
    <w:rsid w:val="00002F38"/>
    <w:rsid w:val="00023CE4"/>
    <w:rsid w:val="00024A7D"/>
    <w:rsid w:val="00027B03"/>
    <w:rsid w:val="00031B37"/>
    <w:rsid w:val="00037402"/>
    <w:rsid w:val="00050027"/>
    <w:rsid w:val="00052B5A"/>
    <w:rsid w:val="000710AC"/>
    <w:rsid w:val="000850EA"/>
    <w:rsid w:val="00093E1C"/>
    <w:rsid w:val="000D213D"/>
    <w:rsid w:val="000D287A"/>
    <w:rsid w:val="000D2F89"/>
    <w:rsid w:val="000D3E33"/>
    <w:rsid w:val="000E5C82"/>
    <w:rsid w:val="000F1B6F"/>
    <w:rsid w:val="000F463C"/>
    <w:rsid w:val="00101D71"/>
    <w:rsid w:val="00121C8A"/>
    <w:rsid w:val="00124F5D"/>
    <w:rsid w:val="001270C3"/>
    <w:rsid w:val="00141141"/>
    <w:rsid w:val="001552B0"/>
    <w:rsid w:val="001560F0"/>
    <w:rsid w:val="00157589"/>
    <w:rsid w:val="0015772C"/>
    <w:rsid w:val="00161BE6"/>
    <w:rsid w:val="00171CE0"/>
    <w:rsid w:val="00171D4B"/>
    <w:rsid w:val="00176577"/>
    <w:rsid w:val="00182CBF"/>
    <w:rsid w:val="00193AE6"/>
    <w:rsid w:val="001974B3"/>
    <w:rsid w:val="001A6D46"/>
    <w:rsid w:val="001B3D36"/>
    <w:rsid w:val="001C01AA"/>
    <w:rsid w:val="001C73C7"/>
    <w:rsid w:val="001D2889"/>
    <w:rsid w:val="001D36BB"/>
    <w:rsid w:val="002001D7"/>
    <w:rsid w:val="00201AEE"/>
    <w:rsid w:val="0020389A"/>
    <w:rsid w:val="00206815"/>
    <w:rsid w:val="00216269"/>
    <w:rsid w:val="0022055B"/>
    <w:rsid w:val="002340B9"/>
    <w:rsid w:val="00234F6D"/>
    <w:rsid w:val="00243C74"/>
    <w:rsid w:val="00251D9F"/>
    <w:rsid w:val="002552B9"/>
    <w:rsid w:val="002601B2"/>
    <w:rsid w:val="002606A0"/>
    <w:rsid w:val="00265B6D"/>
    <w:rsid w:val="002821E1"/>
    <w:rsid w:val="00282F38"/>
    <w:rsid w:val="00284F40"/>
    <w:rsid w:val="00286FCB"/>
    <w:rsid w:val="002871D4"/>
    <w:rsid w:val="00293532"/>
    <w:rsid w:val="002A4B81"/>
    <w:rsid w:val="002B1230"/>
    <w:rsid w:val="002B6B29"/>
    <w:rsid w:val="002B74B8"/>
    <w:rsid w:val="002C7C96"/>
    <w:rsid w:val="002C7E99"/>
    <w:rsid w:val="002E07EE"/>
    <w:rsid w:val="002E10E1"/>
    <w:rsid w:val="002E21E8"/>
    <w:rsid w:val="002E231A"/>
    <w:rsid w:val="002E28FB"/>
    <w:rsid w:val="002E68F1"/>
    <w:rsid w:val="002F431C"/>
    <w:rsid w:val="002F6AE9"/>
    <w:rsid w:val="0031355F"/>
    <w:rsid w:val="003233F0"/>
    <w:rsid w:val="00325D73"/>
    <w:rsid w:val="00330350"/>
    <w:rsid w:val="00334470"/>
    <w:rsid w:val="003460BC"/>
    <w:rsid w:val="00353829"/>
    <w:rsid w:val="00373661"/>
    <w:rsid w:val="003765FF"/>
    <w:rsid w:val="00393FAE"/>
    <w:rsid w:val="00394EB2"/>
    <w:rsid w:val="003A010B"/>
    <w:rsid w:val="003B274B"/>
    <w:rsid w:val="003E4138"/>
    <w:rsid w:val="003F0066"/>
    <w:rsid w:val="003F062C"/>
    <w:rsid w:val="003F57AB"/>
    <w:rsid w:val="003F70C5"/>
    <w:rsid w:val="00401AEC"/>
    <w:rsid w:val="00404D70"/>
    <w:rsid w:val="004116C3"/>
    <w:rsid w:val="004120BD"/>
    <w:rsid w:val="00442283"/>
    <w:rsid w:val="00470EC5"/>
    <w:rsid w:val="0048424B"/>
    <w:rsid w:val="00484775"/>
    <w:rsid w:val="00495E6C"/>
    <w:rsid w:val="004A72B0"/>
    <w:rsid w:val="004B5A8D"/>
    <w:rsid w:val="004D0578"/>
    <w:rsid w:val="004D4CDD"/>
    <w:rsid w:val="004D5647"/>
    <w:rsid w:val="004E6A25"/>
    <w:rsid w:val="004F67C3"/>
    <w:rsid w:val="00510708"/>
    <w:rsid w:val="005234E4"/>
    <w:rsid w:val="005243E1"/>
    <w:rsid w:val="00531451"/>
    <w:rsid w:val="00541ED7"/>
    <w:rsid w:val="00554B97"/>
    <w:rsid w:val="0055584F"/>
    <w:rsid w:val="0056500D"/>
    <w:rsid w:val="00571563"/>
    <w:rsid w:val="00574307"/>
    <w:rsid w:val="005827E9"/>
    <w:rsid w:val="00584621"/>
    <w:rsid w:val="0059431D"/>
    <w:rsid w:val="00594E71"/>
    <w:rsid w:val="005A2753"/>
    <w:rsid w:val="005C0B0E"/>
    <w:rsid w:val="005C5A66"/>
    <w:rsid w:val="005D474F"/>
    <w:rsid w:val="005D6428"/>
    <w:rsid w:val="005E43C0"/>
    <w:rsid w:val="005F445B"/>
    <w:rsid w:val="006010FA"/>
    <w:rsid w:val="006012C3"/>
    <w:rsid w:val="00627513"/>
    <w:rsid w:val="00637C9F"/>
    <w:rsid w:val="00637D3B"/>
    <w:rsid w:val="00645D96"/>
    <w:rsid w:val="00654036"/>
    <w:rsid w:val="006627EE"/>
    <w:rsid w:val="00666C67"/>
    <w:rsid w:val="006769ED"/>
    <w:rsid w:val="00692410"/>
    <w:rsid w:val="006A7EE2"/>
    <w:rsid w:val="006B63BA"/>
    <w:rsid w:val="006D0A13"/>
    <w:rsid w:val="006D7D38"/>
    <w:rsid w:val="006E01F1"/>
    <w:rsid w:val="006E0E57"/>
    <w:rsid w:val="00700BE0"/>
    <w:rsid w:val="007055FB"/>
    <w:rsid w:val="00711F04"/>
    <w:rsid w:val="00754122"/>
    <w:rsid w:val="00765EB2"/>
    <w:rsid w:val="0077283A"/>
    <w:rsid w:val="00777E32"/>
    <w:rsid w:val="00780CBB"/>
    <w:rsid w:val="0078355F"/>
    <w:rsid w:val="007869FA"/>
    <w:rsid w:val="00792717"/>
    <w:rsid w:val="007A3619"/>
    <w:rsid w:val="007B60F4"/>
    <w:rsid w:val="007C2F1D"/>
    <w:rsid w:val="007D054D"/>
    <w:rsid w:val="007D6F41"/>
    <w:rsid w:val="007F5A44"/>
    <w:rsid w:val="007F7F91"/>
    <w:rsid w:val="00800075"/>
    <w:rsid w:val="00801239"/>
    <w:rsid w:val="00813FDA"/>
    <w:rsid w:val="0081705A"/>
    <w:rsid w:val="008241E9"/>
    <w:rsid w:val="008369B0"/>
    <w:rsid w:val="00841907"/>
    <w:rsid w:val="008432CB"/>
    <w:rsid w:val="008506C2"/>
    <w:rsid w:val="008858E6"/>
    <w:rsid w:val="008907A5"/>
    <w:rsid w:val="009173A6"/>
    <w:rsid w:val="00925ACE"/>
    <w:rsid w:val="0093171F"/>
    <w:rsid w:val="00946AFE"/>
    <w:rsid w:val="00946E2C"/>
    <w:rsid w:val="00951456"/>
    <w:rsid w:val="009574C0"/>
    <w:rsid w:val="00966FE2"/>
    <w:rsid w:val="00981321"/>
    <w:rsid w:val="009B7FF6"/>
    <w:rsid w:val="009C0278"/>
    <w:rsid w:val="009E0C17"/>
    <w:rsid w:val="009E4583"/>
    <w:rsid w:val="009E4E40"/>
    <w:rsid w:val="009E6429"/>
    <w:rsid w:val="009F447B"/>
    <w:rsid w:val="00A1499A"/>
    <w:rsid w:val="00A162BA"/>
    <w:rsid w:val="00A22A5E"/>
    <w:rsid w:val="00A31504"/>
    <w:rsid w:val="00A6698F"/>
    <w:rsid w:val="00A74507"/>
    <w:rsid w:val="00A74ADC"/>
    <w:rsid w:val="00A858A9"/>
    <w:rsid w:val="00A85FA1"/>
    <w:rsid w:val="00A97495"/>
    <w:rsid w:val="00AA0F31"/>
    <w:rsid w:val="00AB536E"/>
    <w:rsid w:val="00AC2F43"/>
    <w:rsid w:val="00AD1B89"/>
    <w:rsid w:val="00AD75A0"/>
    <w:rsid w:val="00AE4311"/>
    <w:rsid w:val="00AF39E9"/>
    <w:rsid w:val="00AF656A"/>
    <w:rsid w:val="00B160C8"/>
    <w:rsid w:val="00B234E5"/>
    <w:rsid w:val="00B258EA"/>
    <w:rsid w:val="00B2673F"/>
    <w:rsid w:val="00B44706"/>
    <w:rsid w:val="00B47743"/>
    <w:rsid w:val="00B51C4E"/>
    <w:rsid w:val="00B67F10"/>
    <w:rsid w:val="00B710F8"/>
    <w:rsid w:val="00B76ED7"/>
    <w:rsid w:val="00B867B9"/>
    <w:rsid w:val="00B97353"/>
    <w:rsid w:val="00B97507"/>
    <w:rsid w:val="00BA55C8"/>
    <w:rsid w:val="00BB47B8"/>
    <w:rsid w:val="00BF3774"/>
    <w:rsid w:val="00C04D5F"/>
    <w:rsid w:val="00C05C99"/>
    <w:rsid w:val="00C12AE2"/>
    <w:rsid w:val="00C172A2"/>
    <w:rsid w:val="00C26DB8"/>
    <w:rsid w:val="00C33C2A"/>
    <w:rsid w:val="00C5123E"/>
    <w:rsid w:val="00C5259E"/>
    <w:rsid w:val="00C6172D"/>
    <w:rsid w:val="00C63795"/>
    <w:rsid w:val="00C868DE"/>
    <w:rsid w:val="00CA6782"/>
    <w:rsid w:val="00CD66D9"/>
    <w:rsid w:val="00CE6AE5"/>
    <w:rsid w:val="00CE7F86"/>
    <w:rsid w:val="00CF097E"/>
    <w:rsid w:val="00CF36E7"/>
    <w:rsid w:val="00D014FE"/>
    <w:rsid w:val="00D054A6"/>
    <w:rsid w:val="00D31D7B"/>
    <w:rsid w:val="00D377B0"/>
    <w:rsid w:val="00D37E1D"/>
    <w:rsid w:val="00D4181E"/>
    <w:rsid w:val="00D50FD2"/>
    <w:rsid w:val="00D66C3F"/>
    <w:rsid w:val="00D6774F"/>
    <w:rsid w:val="00D70E0A"/>
    <w:rsid w:val="00D8202A"/>
    <w:rsid w:val="00D82E8F"/>
    <w:rsid w:val="00D8688B"/>
    <w:rsid w:val="00D97958"/>
    <w:rsid w:val="00DA4D56"/>
    <w:rsid w:val="00DE2303"/>
    <w:rsid w:val="00DF1265"/>
    <w:rsid w:val="00DF22DB"/>
    <w:rsid w:val="00E0079D"/>
    <w:rsid w:val="00E00F7D"/>
    <w:rsid w:val="00E019EC"/>
    <w:rsid w:val="00E4295D"/>
    <w:rsid w:val="00E42AAB"/>
    <w:rsid w:val="00E46CD4"/>
    <w:rsid w:val="00E53498"/>
    <w:rsid w:val="00E558D2"/>
    <w:rsid w:val="00E71DDB"/>
    <w:rsid w:val="00E72416"/>
    <w:rsid w:val="00E73F3D"/>
    <w:rsid w:val="00E80A1D"/>
    <w:rsid w:val="00E87BF3"/>
    <w:rsid w:val="00E96CC6"/>
    <w:rsid w:val="00EA129B"/>
    <w:rsid w:val="00EA12E1"/>
    <w:rsid w:val="00EB5649"/>
    <w:rsid w:val="00EC48AD"/>
    <w:rsid w:val="00ED280B"/>
    <w:rsid w:val="00ED36BF"/>
    <w:rsid w:val="00EE18B5"/>
    <w:rsid w:val="00EE7195"/>
    <w:rsid w:val="00F033C3"/>
    <w:rsid w:val="00F03B8B"/>
    <w:rsid w:val="00F06BF1"/>
    <w:rsid w:val="00F266B9"/>
    <w:rsid w:val="00F41B48"/>
    <w:rsid w:val="00F54579"/>
    <w:rsid w:val="00F65822"/>
    <w:rsid w:val="00F66EA0"/>
    <w:rsid w:val="00F7025B"/>
    <w:rsid w:val="00F929EF"/>
    <w:rsid w:val="00F954D8"/>
    <w:rsid w:val="00FA0F54"/>
    <w:rsid w:val="00FB2A63"/>
    <w:rsid w:val="00FB32F1"/>
    <w:rsid w:val="00FC72E9"/>
    <w:rsid w:val="00FD3726"/>
    <w:rsid w:val="00FE23AC"/>
    <w:rsid w:val="00FE68D9"/>
    <w:rsid w:val="034F77BA"/>
    <w:rsid w:val="05A00B57"/>
    <w:rsid w:val="05AE5F2D"/>
    <w:rsid w:val="069BC5D0"/>
    <w:rsid w:val="0B45BCAF"/>
    <w:rsid w:val="0F3CCAA6"/>
    <w:rsid w:val="111ECE20"/>
    <w:rsid w:val="174714EE"/>
    <w:rsid w:val="1C0E9368"/>
    <w:rsid w:val="2693D7FB"/>
    <w:rsid w:val="2A474DA5"/>
    <w:rsid w:val="32732C16"/>
    <w:rsid w:val="3E20E29C"/>
    <w:rsid w:val="44D87517"/>
    <w:rsid w:val="56C2FEAA"/>
    <w:rsid w:val="588DD792"/>
    <w:rsid w:val="5AA28313"/>
    <w:rsid w:val="5ACB98D8"/>
    <w:rsid w:val="6D059C29"/>
    <w:rsid w:val="76065DD1"/>
    <w:rsid w:val="771794AF"/>
    <w:rsid w:val="7BBF0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957A9A"/>
  <w15:chartTrackingRefBased/>
  <w15:docId w15:val="{AADA90E1-7116-4662-B8D8-379844AA5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39"/>
    <w:rsid w:val="001C01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rdskrifttypeiafsnit"/>
    <w:uiPriority w:val="99"/>
    <w:unhideWhenUsed/>
    <w:rsid w:val="001C01AA"/>
    <w:rPr>
      <w:color w:val="0563C1" w:themeColor="hyperlink"/>
      <w:u w:val="single"/>
    </w:rPr>
  </w:style>
  <w:style w:type="paragraph" w:styleId="Sidehoved">
    <w:name w:val="header"/>
    <w:basedOn w:val="Normal"/>
    <w:link w:val="SidehovedTegn"/>
    <w:uiPriority w:val="99"/>
    <w:unhideWhenUsed/>
    <w:rsid w:val="001C01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1C01AA"/>
  </w:style>
  <w:style w:type="paragraph" w:styleId="Sidefod">
    <w:name w:val="footer"/>
    <w:basedOn w:val="Normal"/>
    <w:link w:val="SidefodTegn"/>
    <w:uiPriority w:val="99"/>
    <w:unhideWhenUsed/>
    <w:rsid w:val="001C01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1C01AA"/>
  </w:style>
  <w:style w:type="character" w:styleId="Ulstomtale">
    <w:name w:val="Unresolved Mention"/>
    <w:basedOn w:val="Standardskrifttypeiafsnit"/>
    <w:uiPriority w:val="99"/>
    <w:semiHidden/>
    <w:unhideWhenUsed/>
    <w:rsid w:val="008432CB"/>
    <w:rPr>
      <w:color w:val="605E5C"/>
      <w:shd w:val="clear" w:color="auto" w:fill="E1DFDD"/>
    </w:rPr>
  </w:style>
  <w:style w:type="paragraph" w:styleId="Listeafsnit">
    <w:name w:val="List Paragraph"/>
    <w:basedOn w:val="Normal"/>
    <w:uiPriority w:val="34"/>
    <w:qFormat/>
    <w:rsid w:val="00C04D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30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ngfaxe.dk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sikkertrafik.dk/knallert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brvmo@faxekommune.d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2cd39148-8b66-4592-9bb9-0f062c57cc3d}" enabled="0" method="" siteId="{2cd39148-8b66-4592-9bb9-0f062c57cc3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0</Words>
  <Characters>1753</Characters>
  <Application>Microsoft Office Word</Application>
  <DocSecurity>0</DocSecurity>
  <Lines>159</Lines>
  <Paragraphs>15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EET Group A/S</Company>
  <LinksUpToDate>false</LinksUpToDate>
  <CharactersWithSpaces>1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Mortensen</dc:creator>
  <cp:keywords/>
  <dc:description/>
  <cp:lastModifiedBy>Tina Kjeldal Andersen</cp:lastModifiedBy>
  <cp:revision>3</cp:revision>
  <cp:lastPrinted>2024-05-21T06:13:00Z</cp:lastPrinted>
  <dcterms:created xsi:type="dcterms:W3CDTF">2025-12-09T12:43:00Z</dcterms:created>
  <dcterms:modified xsi:type="dcterms:W3CDTF">2026-05-13T06:08:00Z</dcterms:modified>
</cp:coreProperties>
</file>